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C21A05" w14:paraId="5816D5F9" w14:textId="77777777" w:rsidTr="00C21A05">
        <w:tc>
          <w:tcPr>
            <w:tcW w:w="5097" w:type="dxa"/>
            <w:vAlign w:val="center"/>
          </w:tcPr>
          <w:p w14:paraId="7895F33A" w14:textId="2C469386" w:rsidR="00C21A05" w:rsidRDefault="00C21A05" w:rsidP="00C21A0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15)</w:t>
            </w:r>
          </w:p>
        </w:tc>
        <w:tc>
          <w:tcPr>
            <w:tcW w:w="5097" w:type="dxa"/>
          </w:tcPr>
          <w:p w14:paraId="7A4D3D32" w14:textId="77777777" w:rsidR="00932C1A" w:rsidRDefault="00C21A05" w:rsidP="00C21A05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 w:rsidRPr="006A7241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طلب نقل أعضاء هيئة التدريس ومن في حكمهم </w:t>
            </w:r>
          </w:p>
          <w:p w14:paraId="2BA0EFA8" w14:textId="3BF327DE" w:rsidR="00C21A05" w:rsidRDefault="00C21A05" w:rsidP="00932C1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6A7241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>داخل الجامعة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483DFE48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31C1010C" w14:textId="3440C21C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  <w:r w:rsidR="006A7241">
        <w:rPr>
          <w:rFonts w:asciiTheme="majorBidi" w:hAnsiTheme="majorBidi" w:cstheme="majorBidi" w:hint="cs"/>
          <w:b/>
          <w:bCs/>
          <w:sz w:val="20"/>
          <w:szCs w:val="20"/>
          <w:rtl/>
        </w:rPr>
        <w:t>للنقل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6"/>
        <w:gridCol w:w="35"/>
        <w:gridCol w:w="163"/>
        <w:gridCol w:w="119"/>
        <w:gridCol w:w="69"/>
        <w:gridCol w:w="216"/>
        <w:gridCol w:w="20"/>
        <w:gridCol w:w="12"/>
        <w:gridCol w:w="318"/>
        <w:gridCol w:w="143"/>
        <w:gridCol w:w="136"/>
        <w:gridCol w:w="38"/>
        <w:gridCol w:w="179"/>
        <w:gridCol w:w="139"/>
        <w:gridCol w:w="161"/>
        <w:gridCol w:w="53"/>
        <w:gridCol w:w="77"/>
        <w:gridCol w:w="26"/>
        <w:gridCol w:w="250"/>
        <w:gridCol w:w="68"/>
        <w:gridCol w:w="43"/>
        <w:gridCol w:w="274"/>
        <w:gridCol w:w="242"/>
        <w:gridCol w:w="76"/>
        <w:gridCol w:w="441"/>
        <w:gridCol w:w="165"/>
        <w:gridCol w:w="351"/>
        <w:gridCol w:w="517"/>
        <w:gridCol w:w="520"/>
        <w:gridCol w:w="145"/>
        <w:gridCol w:w="988"/>
        <w:gridCol w:w="67"/>
        <w:gridCol w:w="68"/>
        <w:gridCol w:w="1268"/>
        <w:gridCol w:w="1146"/>
        <w:gridCol w:w="1415"/>
      </w:tblGrid>
      <w:tr w:rsidR="00C73A54" w:rsidRPr="00502B46" w14:paraId="421977F0" w14:textId="77777777" w:rsidTr="00A82740">
        <w:trPr>
          <w:trHeight w:val="132"/>
        </w:trPr>
        <w:tc>
          <w:tcPr>
            <w:tcW w:w="2470" w:type="dxa"/>
            <w:gridSpan w:val="19"/>
            <w:shd w:val="clear" w:color="auto" w:fill="D9D9D9" w:themeFill="background1" w:themeFillShade="D9"/>
          </w:tcPr>
          <w:p w14:paraId="45539FB8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34233DB2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5"/>
            <w:shd w:val="clear" w:color="auto" w:fill="D9D9D9" w:themeFill="background1" w:themeFillShade="D9"/>
          </w:tcPr>
          <w:p w14:paraId="4702A610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1" w:type="dxa"/>
            <w:gridSpan w:val="2"/>
            <w:shd w:val="clear" w:color="auto" w:fill="D9D9D9" w:themeFill="background1" w:themeFillShade="D9"/>
          </w:tcPr>
          <w:p w14:paraId="4BA989D4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73A54" w:rsidRPr="00502B46" w14:paraId="791A45C0" w14:textId="77777777" w:rsidTr="00A82740">
        <w:trPr>
          <w:trHeight w:val="37"/>
        </w:trPr>
        <w:tc>
          <w:tcPr>
            <w:tcW w:w="2470" w:type="dxa"/>
            <w:gridSpan w:val="19"/>
          </w:tcPr>
          <w:p w14:paraId="661AF792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</w:tcPr>
          <w:p w14:paraId="33987D86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5"/>
          </w:tcPr>
          <w:p w14:paraId="7C143D37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1" w:type="dxa"/>
            <w:gridSpan w:val="2"/>
          </w:tcPr>
          <w:p w14:paraId="2F7D6862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73A54" w:rsidRPr="00502B46" w14:paraId="30E49B83" w14:textId="77777777" w:rsidTr="00A82740">
        <w:trPr>
          <w:trHeight w:val="127"/>
        </w:trPr>
        <w:tc>
          <w:tcPr>
            <w:tcW w:w="3173" w:type="dxa"/>
            <w:gridSpan w:val="24"/>
            <w:shd w:val="clear" w:color="auto" w:fill="D9D9D9" w:themeFill="background1" w:themeFillShade="D9"/>
          </w:tcPr>
          <w:p w14:paraId="7FF2C1E5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4" w:type="dxa"/>
            <w:gridSpan w:val="5"/>
            <w:shd w:val="clear" w:color="auto" w:fill="D9D9D9" w:themeFill="background1" w:themeFillShade="D9"/>
          </w:tcPr>
          <w:p w14:paraId="1F0564CE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5"/>
            <w:shd w:val="clear" w:color="auto" w:fill="D9D9D9" w:themeFill="background1" w:themeFillShade="D9"/>
          </w:tcPr>
          <w:p w14:paraId="2CF8FAFE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1" w:type="dxa"/>
            <w:gridSpan w:val="2"/>
            <w:shd w:val="clear" w:color="auto" w:fill="D9D9D9" w:themeFill="background1" w:themeFillShade="D9"/>
          </w:tcPr>
          <w:p w14:paraId="66C1B90A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73A54" w:rsidRPr="00502B46" w14:paraId="1D9FA808" w14:textId="77777777" w:rsidTr="00A82740">
        <w:trPr>
          <w:trHeight w:val="118"/>
        </w:trPr>
        <w:tc>
          <w:tcPr>
            <w:tcW w:w="316" w:type="dxa"/>
          </w:tcPr>
          <w:p w14:paraId="4D2EB320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139AB7DB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4"/>
          </w:tcPr>
          <w:p w14:paraId="318C0F3F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</w:tcPr>
          <w:p w14:paraId="6531B0B0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3E5430BF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3EDEDCF0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4"/>
          </w:tcPr>
          <w:p w14:paraId="06CEBCF5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4433A758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2"/>
          </w:tcPr>
          <w:p w14:paraId="0CA7B87C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195D1489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4" w:type="dxa"/>
            <w:gridSpan w:val="5"/>
          </w:tcPr>
          <w:p w14:paraId="22E99B0C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4"/>
          </w:tcPr>
          <w:p w14:paraId="76EDD593" w14:textId="77777777" w:rsidR="00C73A54" w:rsidRPr="00A82740" w:rsidRDefault="00C73A54" w:rsidP="0023621B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14:paraId="1D276DC7" w14:textId="77777777" w:rsidR="00C73A54" w:rsidRPr="00A82740" w:rsidRDefault="00C73A54" w:rsidP="0023621B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1" w:type="dxa"/>
            <w:gridSpan w:val="2"/>
          </w:tcPr>
          <w:p w14:paraId="0CAB2B0F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73A54" w:rsidRPr="00502B46" w14:paraId="4393A90C" w14:textId="77777777" w:rsidTr="00A82740">
        <w:trPr>
          <w:trHeight w:val="37"/>
        </w:trPr>
        <w:tc>
          <w:tcPr>
            <w:tcW w:w="5167" w:type="dxa"/>
            <w:gridSpan w:val="29"/>
            <w:shd w:val="clear" w:color="auto" w:fill="D9D9D9" w:themeFill="background1" w:themeFillShade="D9"/>
          </w:tcPr>
          <w:p w14:paraId="10FDFC9F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7" w:type="dxa"/>
            <w:gridSpan w:val="7"/>
            <w:shd w:val="clear" w:color="auto" w:fill="D9D9D9" w:themeFill="background1" w:themeFillShade="D9"/>
          </w:tcPr>
          <w:p w14:paraId="7AD11EB3" w14:textId="7F5B2047" w:rsidR="00C73A54" w:rsidRPr="00502B46" w:rsidRDefault="00C73A54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8B4A7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73A54" w:rsidRPr="00502B46" w14:paraId="00220D48" w14:textId="77777777" w:rsidTr="00A82740">
        <w:trPr>
          <w:trHeight w:val="37"/>
        </w:trPr>
        <w:tc>
          <w:tcPr>
            <w:tcW w:w="514" w:type="dxa"/>
            <w:gridSpan w:val="3"/>
            <w:vAlign w:val="center"/>
          </w:tcPr>
          <w:p w14:paraId="12C8FA1E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04" w:type="dxa"/>
            <w:gridSpan w:val="3"/>
            <w:vAlign w:val="center"/>
          </w:tcPr>
          <w:p w14:paraId="433012B0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29" w:type="dxa"/>
            <w:gridSpan w:val="5"/>
            <w:vAlign w:val="center"/>
          </w:tcPr>
          <w:p w14:paraId="2649AFD9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3EBDD5D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6"/>
            <w:vAlign w:val="center"/>
          </w:tcPr>
          <w:p w14:paraId="3A982834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7A4B309F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2"/>
            <w:vAlign w:val="center"/>
          </w:tcPr>
          <w:p w14:paraId="31954CE2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47B33D2A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vAlign w:val="center"/>
          </w:tcPr>
          <w:p w14:paraId="423E3D8A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20" w:type="dxa"/>
            <w:vAlign w:val="center"/>
          </w:tcPr>
          <w:p w14:paraId="68CBA355" w14:textId="77777777" w:rsidR="00C73A54" w:rsidRPr="00A82740" w:rsidRDefault="00C73A54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097" w:type="dxa"/>
            <w:gridSpan w:val="7"/>
          </w:tcPr>
          <w:p w14:paraId="6745E9AA" w14:textId="2AB73001" w:rsidR="00C73A54" w:rsidRPr="00502B46" w:rsidRDefault="00E7455A" w:rsidP="0023621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73A54" w:rsidRPr="00502B46" w14:paraId="4645EB9F" w14:textId="77777777" w:rsidTr="00A82740">
        <w:trPr>
          <w:trHeight w:val="37"/>
        </w:trPr>
        <w:tc>
          <w:tcPr>
            <w:tcW w:w="6300" w:type="dxa"/>
            <w:gridSpan w:val="31"/>
            <w:shd w:val="clear" w:color="auto" w:fill="D9D9D9" w:themeFill="background1" w:themeFillShade="D9"/>
          </w:tcPr>
          <w:p w14:paraId="601ADBD3" w14:textId="04132ADC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9" w:type="dxa"/>
            <w:gridSpan w:val="4"/>
            <w:shd w:val="clear" w:color="auto" w:fill="D9D9D9" w:themeFill="background1" w:themeFillShade="D9"/>
          </w:tcPr>
          <w:p w14:paraId="523BCEFD" w14:textId="61BB6141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1415" w:type="dxa"/>
            <w:shd w:val="clear" w:color="auto" w:fill="D9D9D9" w:themeFill="background1" w:themeFillShade="D9"/>
          </w:tcPr>
          <w:p w14:paraId="017024F1" w14:textId="33DFA386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73A54" w:rsidRPr="00502B46" w14:paraId="0DC70F47" w14:textId="77777777" w:rsidTr="00A82740">
        <w:trPr>
          <w:trHeight w:val="37"/>
        </w:trPr>
        <w:tc>
          <w:tcPr>
            <w:tcW w:w="918" w:type="dxa"/>
            <w:gridSpan w:val="6"/>
            <w:vAlign w:val="center"/>
          </w:tcPr>
          <w:p w14:paraId="7CFD533F" w14:textId="44362FD6" w:rsidR="00C73A54" w:rsidRPr="00A82740" w:rsidRDefault="00C73A54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) معيد</w:t>
            </w:r>
          </w:p>
        </w:tc>
        <w:tc>
          <w:tcPr>
            <w:tcW w:w="1276" w:type="dxa"/>
            <w:gridSpan w:val="11"/>
            <w:vAlign w:val="center"/>
          </w:tcPr>
          <w:p w14:paraId="036D03D7" w14:textId="7D9F44E9" w:rsidR="00C73A54" w:rsidRPr="00A82740" w:rsidRDefault="00C73A54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محاضر</w:t>
            </w:r>
          </w:p>
        </w:tc>
        <w:tc>
          <w:tcPr>
            <w:tcW w:w="1585" w:type="dxa"/>
            <w:gridSpan w:val="9"/>
            <w:vAlign w:val="center"/>
          </w:tcPr>
          <w:p w14:paraId="1C143538" w14:textId="030F7B4E" w:rsidR="00C73A54" w:rsidRPr="00A82740" w:rsidRDefault="00C73A54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) أستاذ مساعد</w:t>
            </w:r>
          </w:p>
        </w:tc>
        <w:tc>
          <w:tcPr>
            <w:tcW w:w="1533" w:type="dxa"/>
            <w:gridSpan w:val="4"/>
            <w:vAlign w:val="center"/>
          </w:tcPr>
          <w:p w14:paraId="2219AF8B" w14:textId="22DF4C52" w:rsidR="00C73A54" w:rsidRPr="00A82740" w:rsidRDefault="00C73A54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) أستاذ مشارك</w:t>
            </w:r>
          </w:p>
        </w:tc>
        <w:tc>
          <w:tcPr>
            <w:tcW w:w="988" w:type="dxa"/>
            <w:vAlign w:val="center"/>
          </w:tcPr>
          <w:p w14:paraId="0838FC37" w14:textId="6B5F74FD" w:rsidR="00C73A54" w:rsidRPr="00A82740" w:rsidRDefault="00C73A54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) أستاذ</w:t>
            </w:r>
          </w:p>
        </w:tc>
        <w:tc>
          <w:tcPr>
            <w:tcW w:w="2549" w:type="dxa"/>
            <w:gridSpan w:val="4"/>
            <w:vAlign w:val="center"/>
          </w:tcPr>
          <w:p w14:paraId="0D308ACC" w14:textId="77777777" w:rsidR="00C73A54" w:rsidRPr="00A82740" w:rsidRDefault="00C73A54" w:rsidP="00C73A5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1A496C29" w14:textId="77777777" w:rsidR="00C73A54" w:rsidRPr="00A82740" w:rsidRDefault="00C73A54" w:rsidP="00C73A5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82740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21A05" w:rsidRPr="00502B46" w14:paraId="59B4F42A" w14:textId="77777777" w:rsidTr="00A82740">
        <w:trPr>
          <w:trHeight w:val="37"/>
        </w:trPr>
        <w:tc>
          <w:tcPr>
            <w:tcW w:w="2470" w:type="dxa"/>
            <w:gridSpan w:val="19"/>
            <w:vMerge w:val="restart"/>
            <w:shd w:val="clear" w:color="auto" w:fill="D9D9D9" w:themeFill="background1" w:themeFillShade="D9"/>
            <w:vAlign w:val="center"/>
          </w:tcPr>
          <w:p w14:paraId="28A1DAFB" w14:textId="1242497A" w:rsidR="00C21A05" w:rsidRPr="00502B46" w:rsidRDefault="008B4A77" w:rsidP="00C21A05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7" w:type="dxa"/>
            <w:gridSpan w:val="13"/>
            <w:shd w:val="clear" w:color="auto" w:fill="D9D9D9" w:themeFill="background1" w:themeFillShade="D9"/>
          </w:tcPr>
          <w:p w14:paraId="645A8DE6" w14:textId="03E03127" w:rsidR="00C21A05" w:rsidRPr="00502B46" w:rsidRDefault="00C21A05" w:rsidP="00C73A5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(المنقول منه)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01028BAC" w14:textId="439232E4" w:rsidR="00C21A05" w:rsidRPr="00502B46" w:rsidRDefault="00C21A05" w:rsidP="00C73A5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 xml:space="preserve"> (المنقول منها)</w:t>
            </w:r>
          </w:p>
        </w:tc>
      </w:tr>
      <w:tr w:rsidR="00C21A05" w:rsidRPr="00502B46" w14:paraId="5EEE0068" w14:textId="77777777" w:rsidTr="00A82740">
        <w:trPr>
          <w:trHeight w:val="37"/>
        </w:trPr>
        <w:tc>
          <w:tcPr>
            <w:tcW w:w="2470" w:type="dxa"/>
            <w:gridSpan w:val="19"/>
            <w:vMerge/>
          </w:tcPr>
          <w:p w14:paraId="70CF4531" w14:textId="77777777" w:rsidR="00C21A05" w:rsidRPr="00502B46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7" w:type="dxa"/>
            <w:gridSpan w:val="13"/>
          </w:tcPr>
          <w:p w14:paraId="5A9E4BB4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05CB2F9B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  <w:tr w:rsidR="00C21A05" w:rsidRPr="00502B46" w14:paraId="3A4AB202" w14:textId="77777777" w:rsidTr="00A82740">
        <w:trPr>
          <w:trHeight w:val="37"/>
        </w:trPr>
        <w:tc>
          <w:tcPr>
            <w:tcW w:w="2470" w:type="dxa"/>
            <w:gridSpan w:val="19"/>
            <w:vMerge/>
          </w:tcPr>
          <w:p w14:paraId="5A2C3149" w14:textId="77777777" w:rsidR="00C21A05" w:rsidRPr="00502B46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rtl/>
              </w:rPr>
            </w:pPr>
          </w:p>
        </w:tc>
        <w:tc>
          <w:tcPr>
            <w:tcW w:w="3897" w:type="dxa"/>
            <w:gridSpan w:val="13"/>
            <w:shd w:val="clear" w:color="auto" w:fill="D9D9D9" w:themeFill="background1" w:themeFillShade="D9"/>
          </w:tcPr>
          <w:p w14:paraId="6C6B9628" w14:textId="347F374B" w:rsidR="00C21A05" w:rsidRPr="00C21A05" w:rsidRDefault="00C21A05" w:rsidP="00C73A5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C21A05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 xml:space="preserve">القسم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(المنقول إليه)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766C7829" w14:textId="3EFC437C" w:rsidR="00C21A05" w:rsidRPr="00C21A05" w:rsidRDefault="00C21A05" w:rsidP="00C73A5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C21A05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 xml:space="preserve">الكلية </w:t>
            </w:r>
            <w:r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(المنقول إليها)</w:t>
            </w:r>
          </w:p>
        </w:tc>
      </w:tr>
      <w:tr w:rsidR="00C21A05" w:rsidRPr="00502B46" w14:paraId="6B4E40F5" w14:textId="77777777" w:rsidTr="00A82740">
        <w:trPr>
          <w:trHeight w:val="37"/>
        </w:trPr>
        <w:tc>
          <w:tcPr>
            <w:tcW w:w="351" w:type="dxa"/>
            <w:gridSpan w:val="2"/>
            <w:vAlign w:val="center"/>
          </w:tcPr>
          <w:p w14:paraId="5D6EC406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1" w:type="dxa"/>
            <w:gridSpan w:val="3"/>
            <w:vAlign w:val="center"/>
          </w:tcPr>
          <w:p w14:paraId="7D630BEB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236" w:type="dxa"/>
            <w:gridSpan w:val="2"/>
            <w:vAlign w:val="center"/>
          </w:tcPr>
          <w:p w14:paraId="5BCD2C3B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473" w:type="dxa"/>
            <w:gridSpan w:val="3"/>
            <w:vAlign w:val="center"/>
          </w:tcPr>
          <w:p w14:paraId="6926C8FE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  <w:vAlign w:val="center"/>
          </w:tcPr>
          <w:p w14:paraId="0FF9B841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  <w:vAlign w:val="center"/>
          </w:tcPr>
          <w:p w14:paraId="7A1E5260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  <w:vAlign w:val="center"/>
          </w:tcPr>
          <w:p w14:paraId="784B38FD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13"/>
          </w:tcPr>
          <w:p w14:paraId="78D63585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4CD03A02" w14:textId="77777777" w:rsidR="00C21A05" w:rsidRPr="00A82740" w:rsidRDefault="00C21A05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77777777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2550"/>
        <w:gridCol w:w="2550"/>
        <w:gridCol w:w="2550"/>
      </w:tblGrid>
      <w:tr w:rsidR="00462A6A" w:rsidRPr="00502B46" w14:paraId="34426F37" w14:textId="77777777" w:rsidTr="00A82740">
        <w:tc>
          <w:tcPr>
            <w:tcW w:w="2549" w:type="dxa"/>
            <w:shd w:val="clear" w:color="auto" w:fill="D9D9D9" w:themeFill="background1" w:themeFillShade="D9"/>
            <w:vAlign w:val="center"/>
          </w:tcPr>
          <w:p w14:paraId="6CC5D94C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سم المؤهل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7D2E263A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خرج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6E7D7561" w14:textId="4F77B995" w:rsidR="00462A6A" w:rsidRPr="00502B46" w:rsidRDefault="00932C1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62A6A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جامعة</w:t>
            </w:r>
            <w:r w:rsidR="00E33F9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5E0D033F" w14:textId="55A18264" w:rsidR="00462A6A" w:rsidRPr="00502B46" w:rsidRDefault="00932C1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62A6A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دولة</w:t>
            </w:r>
          </w:p>
        </w:tc>
      </w:tr>
      <w:tr w:rsidR="00462A6A" w:rsidRPr="00502B46" w14:paraId="7B315B1E" w14:textId="77777777" w:rsidTr="00A82740">
        <w:tc>
          <w:tcPr>
            <w:tcW w:w="2549" w:type="dxa"/>
            <w:vAlign w:val="center"/>
          </w:tcPr>
          <w:p w14:paraId="73B156F6" w14:textId="77777777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بكالوريوس</w:t>
            </w:r>
          </w:p>
        </w:tc>
        <w:tc>
          <w:tcPr>
            <w:tcW w:w="2550" w:type="dxa"/>
            <w:vAlign w:val="center"/>
          </w:tcPr>
          <w:p w14:paraId="75620E3B" w14:textId="77777777" w:rsidR="00462A6A" w:rsidRPr="00A82740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4DC8D8CE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2D323BEA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249C4083" w14:textId="77777777" w:rsidTr="00A82740">
        <w:tc>
          <w:tcPr>
            <w:tcW w:w="2549" w:type="dxa"/>
            <w:vAlign w:val="center"/>
          </w:tcPr>
          <w:p w14:paraId="2F81894F" w14:textId="77777777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ماجستير</w:t>
            </w:r>
          </w:p>
        </w:tc>
        <w:tc>
          <w:tcPr>
            <w:tcW w:w="2550" w:type="dxa"/>
            <w:vAlign w:val="center"/>
          </w:tcPr>
          <w:p w14:paraId="177D5579" w14:textId="77777777" w:rsidR="00462A6A" w:rsidRPr="00A82740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3E44B828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6D59AF05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66C7EEBE" w14:textId="77777777" w:rsidTr="00A82740">
        <w:tc>
          <w:tcPr>
            <w:tcW w:w="2549" w:type="dxa"/>
            <w:vAlign w:val="center"/>
          </w:tcPr>
          <w:p w14:paraId="1963B86F" w14:textId="4977E122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دكتورا</w:t>
            </w:r>
            <w:r w:rsidR="00C21A05">
              <w:rPr>
                <w:rFonts w:asciiTheme="majorBidi" w:hAnsiTheme="majorBidi" w:cstheme="majorBidi" w:hint="cs"/>
                <w:sz w:val="20"/>
                <w:szCs w:val="20"/>
                <w:rtl/>
              </w:rPr>
              <w:t>ه أو مايعادلها</w:t>
            </w:r>
          </w:p>
        </w:tc>
        <w:tc>
          <w:tcPr>
            <w:tcW w:w="2550" w:type="dxa"/>
            <w:vAlign w:val="center"/>
          </w:tcPr>
          <w:p w14:paraId="21A741CF" w14:textId="77777777" w:rsidR="00462A6A" w:rsidRPr="00A82740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2894609E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5F4B4CA3" w14:textId="77777777" w:rsidR="00462A6A" w:rsidRPr="00A82740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7BC1AFCE" w14:textId="77777777" w:rsidTr="00A82740">
        <w:tc>
          <w:tcPr>
            <w:tcW w:w="10199" w:type="dxa"/>
            <w:gridSpan w:val="4"/>
            <w:shd w:val="clear" w:color="auto" w:fill="D9D9D9" w:themeFill="background1" w:themeFillShade="D9"/>
            <w:vAlign w:val="center"/>
          </w:tcPr>
          <w:p w14:paraId="1F1ECD96" w14:textId="4563E13E" w:rsidR="00462A6A" w:rsidRPr="00502B46" w:rsidRDefault="00462A6A" w:rsidP="00DD484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</w:t>
            </w:r>
            <w:r w:rsidR="00F800E6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كتورا</w:t>
            </w:r>
            <w:r w:rsidR="00F800E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 باللغة العربية</w:t>
            </w:r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(</w:t>
            </w:r>
            <w:r w:rsidR="00DD4842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</w:t>
            </w:r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اجستير باللغة العربية للحاصل على الماجستير)</w:t>
            </w:r>
          </w:p>
        </w:tc>
      </w:tr>
      <w:tr w:rsidR="00462A6A" w:rsidRPr="00502B46" w14:paraId="38A28CB1" w14:textId="77777777" w:rsidTr="00A82740">
        <w:tc>
          <w:tcPr>
            <w:tcW w:w="10199" w:type="dxa"/>
            <w:gridSpan w:val="4"/>
            <w:vAlign w:val="center"/>
          </w:tcPr>
          <w:p w14:paraId="50827A81" w14:textId="77777777" w:rsidR="00462A6A" w:rsidRPr="00A82740" w:rsidRDefault="00462A6A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val="en-US"/>
              </w:rPr>
            </w:pPr>
          </w:p>
        </w:tc>
      </w:tr>
      <w:tr w:rsidR="00462A6A" w:rsidRPr="00502B46" w14:paraId="3CBEACB5" w14:textId="77777777" w:rsidTr="00A82740">
        <w:tc>
          <w:tcPr>
            <w:tcW w:w="10199" w:type="dxa"/>
            <w:gridSpan w:val="4"/>
            <w:shd w:val="clear" w:color="auto" w:fill="D9D9D9" w:themeFill="background1" w:themeFillShade="D9"/>
            <w:vAlign w:val="center"/>
          </w:tcPr>
          <w:p w14:paraId="4EFC365F" w14:textId="3B67B1B2" w:rsidR="00462A6A" w:rsidRPr="00502B46" w:rsidRDefault="00462A6A" w:rsidP="00DD484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نوان رسالة الدكتورا</w:t>
            </w:r>
            <w:r w:rsidR="00C21A0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ه</w:t>
            </w:r>
            <w:r w:rsidR="00F800E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باللغة </w:t>
            </w:r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جليزية (</w:t>
            </w:r>
            <w:r w:rsidR="00DD4842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نوان رسالة </w:t>
            </w:r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لماجستير باللغة </w:t>
            </w:r>
            <w:proofErr w:type="spellStart"/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اجليزية</w:t>
            </w:r>
            <w:proofErr w:type="spellEnd"/>
            <w:r w:rsidR="00DD484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للحاصل على الماجستير)</w:t>
            </w:r>
          </w:p>
        </w:tc>
      </w:tr>
      <w:tr w:rsidR="00462A6A" w:rsidRPr="00502B46" w14:paraId="33CE68B1" w14:textId="77777777" w:rsidTr="00A82740">
        <w:tc>
          <w:tcPr>
            <w:tcW w:w="10199" w:type="dxa"/>
            <w:gridSpan w:val="4"/>
            <w:vAlign w:val="center"/>
          </w:tcPr>
          <w:p w14:paraId="79F47F8E" w14:textId="77777777" w:rsidR="00462A6A" w:rsidRPr="00A82740" w:rsidRDefault="00462A6A" w:rsidP="00A82740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2B0EC5C3" w14:textId="77777777" w:rsidTr="00A82740">
        <w:tc>
          <w:tcPr>
            <w:tcW w:w="5099" w:type="dxa"/>
            <w:gridSpan w:val="2"/>
            <w:shd w:val="clear" w:color="auto" w:fill="D9D9D9" w:themeFill="background1" w:themeFillShade="D9"/>
            <w:vAlign w:val="center"/>
          </w:tcPr>
          <w:p w14:paraId="10931CC1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5100" w:type="dxa"/>
            <w:gridSpan w:val="2"/>
            <w:shd w:val="clear" w:color="auto" w:fill="D9D9D9" w:themeFill="background1" w:themeFillShade="D9"/>
            <w:vAlign w:val="center"/>
          </w:tcPr>
          <w:p w14:paraId="76C2D268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</w:p>
        </w:tc>
      </w:tr>
      <w:tr w:rsidR="00462A6A" w:rsidRPr="00502B46" w14:paraId="6AB7BF6A" w14:textId="77777777" w:rsidTr="00A82740">
        <w:tc>
          <w:tcPr>
            <w:tcW w:w="2549" w:type="dxa"/>
            <w:shd w:val="clear" w:color="auto" w:fill="D9D9D9" w:themeFill="background1" w:themeFillShade="D9"/>
            <w:vAlign w:val="center"/>
          </w:tcPr>
          <w:p w14:paraId="70C5858E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64A18FDF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25193E72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  <w:vAlign w:val="center"/>
          </w:tcPr>
          <w:p w14:paraId="547D6C7C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462A6A" w:rsidRPr="00502B46" w14:paraId="51A17999" w14:textId="77777777" w:rsidTr="00A82740">
        <w:tc>
          <w:tcPr>
            <w:tcW w:w="2549" w:type="dxa"/>
            <w:vAlign w:val="center"/>
          </w:tcPr>
          <w:p w14:paraId="263734B4" w14:textId="77777777" w:rsidR="00462A6A" w:rsidRPr="00A82740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2EEDA626" w14:textId="77777777" w:rsidR="00462A6A" w:rsidRPr="00A82740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6E0BC197" w14:textId="77777777" w:rsidR="00462A6A" w:rsidRPr="00A82740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  <w:vAlign w:val="center"/>
          </w:tcPr>
          <w:p w14:paraId="540EAA20" w14:textId="77777777" w:rsidR="00462A6A" w:rsidRPr="00A82740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7E40CFA3" w14:textId="0C891162" w:rsidR="002A00BA" w:rsidRDefault="002A00BA" w:rsidP="002A00B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16C9720" w14:textId="58842797" w:rsidR="00C73A54" w:rsidRDefault="00C73A54" w:rsidP="00C73A54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: مبررات النقل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73A54" w:rsidRPr="00C73A54" w14:paraId="25230FAB" w14:textId="77777777" w:rsidTr="00C73A54">
        <w:tc>
          <w:tcPr>
            <w:tcW w:w="10194" w:type="dxa"/>
          </w:tcPr>
          <w:p w14:paraId="48FC1F1F" w14:textId="77777777" w:rsid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  <w:p w14:paraId="5DB1BC91" w14:textId="77777777" w:rsid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  <w:p w14:paraId="30AE2DE2" w14:textId="1AC6F500" w:rsidR="00C73A54" w:rsidRP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</w:tbl>
    <w:p w14:paraId="7B37524C" w14:textId="77777777" w:rsidR="00C73A54" w:rsidRDefault="00C73A54" w:rsidP="00C73A54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485F5693" w:rsidR="00B27DA9" w:rsidRPr="00502B46" w:rsidRDefault="00C73A54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007D15E5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الإطلاع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6F62AA">
              <w:rPr>
                <w:rFonts w:asciiTheme="majorBidi" w:hAnsiTheme="majorBidi" w:cs="Times New Roman"/>
                <w:sz w:val="20"/>
                <w:szCs w:val="20"/>
              </w:rPr>
              <w:t>79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6F62AA">
              <w:rPr>
                <w:rFonts w:asciiTheme="majorBidi" w:hAnsiTheme="majorBidi" w:cs="Times New Roman"/>
                <w:sz w:val="20"/>
                <w:szCs w:val="20"/>
              </w:rPr>
              <w:t>81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C21A05" w:rsidRPr="00502B46" w14:paraId="286BF649" w14:textId="77777777" w:rsidTr="00302D58">
        <w:tc>
          <w:tcPr>
            <w:tcW w:w="576" w:type="dxa"/>
          </w:tcPr>
          <w:p w14:paraId="788D0924" w14:textId="64F7E166" w:rsidR="00C21A05" w:rsidRPr="00502B46" w:rsidRDefault="00C21A05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5A4A572" w14:textId="56580E34" w:rsidR="00C21A05" w:rsidRPr="00502B46" w:rsidRDefault="00C21A05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رفاق جميع الوثائق المطلوبة لطلب </w:t>
            </w:r>
            <w:r w:rsidRPr="00C21A05">
              <w:rPr>
                <w:rFonts w:asciiTheme="majorBidi" w:hAnsiTheme="majorBidi" w:cs="Times New Roman"/>
                <w:sz w:val="20"/>
                <w:szCs w:val="20"/>
                <w:rtl/>
              </w:rPr>
              <w:t>نقل أعضاء هيئة التدريس ومن في حكمهم داخل ‏الجامعة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0E04C48E" w:rsidR="00B27DA9" w:rsidRPr="00502B46" w:rsidRDefault="00932C1A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A82740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A82740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A82740" w:rsidRDefault="00B27DA9" w:rsidP="00B27DA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2A7BA670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4ACEDFA" w14:textId="5932811C" w:rsidR="00A82740" w:rsidRDefault="00A82740" w:rsidP="00A8274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1900197" w14:textId="7427ED90" w:rsidR="00A82740" w:rsidRDefault="00A82740" w:rsidP="00A8274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AD1B54F" w14:textId="44E7BE28" w:rsidR="00E321AA" w:rsidRDefault="00E321AA" w:rsidP="00E321A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976E20C" w14:textId="30CA8DD9" w:rsidR="00E321AA" w:rsidRDefault="00E321AA" w:rsidP="00E321A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5B08D1B" w14:textId="77777777" w:rsidR="00E321AA" w:rsidRDefault="00E321AA" w:rsidP="00E321A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14E635F" w14:textId="3746EEAB" w:rsidR="00A82740" w:rsidRDefault="00A82740" w:rsidP="00A8274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73EEC54" w14:textId="77777777" w:rsidR="00A82740" w:rsidRDefault="00A82740" w:rsidP="00A8274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0D50E9D9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454E2D1D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  <w:r w:rsidR="00C73A54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="00C73A54"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(المنقول منه)</w:t>
            </w:r>
          </w:p>
        </w:tc>
      </w:tr>
    </w:tbl>
    <w:p w14:paraId="2D341BE1" w14:textId="63ABDA28" w:rsidR="008C2A73" w:rsidRDefault="008C2A73" w:rsidP="008C2A7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AC157E5" w14:textId="0AC65089" w:rsidR="00C2274D" w:rsidRDefault="00C2274D" w:rsidP="005159BB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عن أعضاء هيئة التدريس في القسم (</w:t>
      </w:r>
      <w:r w:rsidRPr="008C7C2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الخصص العام</w:t>
      </w:r>
      <w:r w:rsidR="008C7C2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 xml:space="preserve"> والتخصص الدقيق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114"/>
        <w:gridCol w:w="718"/>
        <w:gridCol w:w="718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</w:tblGrid>
      <w:tr w:rsidR="00C2274D" w14:paraId="2E0034D8" w14:textId="77777777" w:rsidTr="008C7C20">
        <w:tc>
          <w:tcPr>
            <w:tcW w:w="1114" w:type="dxa"/>
            <w:vMerge w:val="restart"/>
            <w:shd w:val="clear" w:color="auto" w:fill="D9D9D9" w:themeFill="background1" w:themeFillShade="D9"/>
            <w:vAlign w:val="center"/>
          </w:tcPr>
          <w:p w14:paraId="68B1427B" w14:textId="7330347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710" w:type="dxa"/>
            <w:gridSpan w:val="4"/>
            <w:shd w:val="clear" w:color="auto" w:fill="D9D9D9" w:themeFill="background1" w:themeFillShade="D9"/>
            <w:vAlign w:val="center"/>
          </w:tcPr>
          <w:p w14:paraId="6EC07F0A" w14:textId="55583B1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68B64E8F" w14:textId="122FA8E1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0FE4A8E9" w14:textId="4E7E1DA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52309CE7" w14:textId="3F7B08A1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C2274D" w14:paraId="453ED833" w14:textId="77777777" w:rsidTr="008C7C20">
        <w:tc>
          <w:tcPr>
            <w:tcW w:w="1114" w:type="dxa"/>
            <w:vMerge/>
            <w:shd w:val="clear" w:color="auto" w:fill="D9D9D9" w:themeFill="background1" w:themeFillShade="D9"/>
          </w:tcPr>
          <w:p w14:paraId="199E6AB6" w14:textId="7777777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36" w:type="dxa"/>
            <w:gridSpan w:val="2"/>
            <w:shd w:val="clear" w:color="auto" w:fill="D9D9D9" w:themeFill="background1" w:themeFillShade="D9"/>
          </w:tcPr>
          <w:p w14:paraId="6D708EEC" w14:textId="221FD6FE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1227F207" w14:textId="6C4C8E19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217CC332" w14:textId="4A127DF3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4A592809" w14:textId="4276BEA6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5961B710" w14:textId="023969F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14B8B9D5" w14:textId="6FA2D430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vMerge/>
            <w:shd w:val="clear" w:color="auto" w:fill="D9D9D9" w:themeFill="background1" w:themeFillShade="D9"/>
          </w:tcPr>
          <w:p w14:paraId="0DBDCBC4" w14:textId="7777777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0B8C0313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1AB9B771" w14:textId="77777777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</w:tcPr>
          <w:p w14:paraId="1A8CD221" w14:textId="2FC741A0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61BF2C49" w14:textId="4F758566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541ADBC3" w14:textId="0DE67FCF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7E12DC3C" w14:textId="5EC1E21E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592EC57" w14:textId="4F0C8266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497E355" w14:textId="2DF3534E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7AE789B" w14:textId="6ACF9F6A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1F8FF55" w14:textId="3A239BAC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BE49C09" w14:textId="0317DA33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868365A" w14:textId="451A794B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A743313" w14:textId="23AC16E1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20F9BF56" w14:textId="1BF67E0C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A96DBAC" w14:textId="666EC967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282E1944" w14:textId="43315586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</w:tr>
      <w:tr w:rsidR="008C7C20" w14:paraId="360316DF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58F7FDA9" w14:textId="5C18DE6F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718" w:type="dxa"/>
          </w:tcPr>
          <w:p w14:paraId="53907676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3CCB2944" w14:textId="5E99F673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ED2D93E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8FAEC9E" w14:textId="3F021B01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4350FEA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D545E37" w14:textId="059DDD0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3AE00EA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8AF1E47" w14:textId="27730C5D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C532BAE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1294969" w14:textId="62FD592E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9955057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7F1FCC9" w14:textId="7D0A275F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D2F7817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97B9B57" w14:textId="096BF1FF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A11B763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2F9140AE" w14:textId="75C9568F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718" w:type="dxa"/>
          </w:tcPr>
          <w:p w14:paraId="71094F89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726B1A9D" w14:textId="4190F4BA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9A41906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1E8FD36" w14:textId="158EFD9C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3630819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246C3FB" w14:textId="703B0606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95BBCF7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FD932F9" w14:textId="483FF9B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430129F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A855C8A" w14:textId="1016C27E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CDDEBE7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93BEB0E" w14:textId="3438A9FC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AF49C91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AB55884" w14:textId="4A3AC06B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7247495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24B53F56" w14:textId="078D8E4E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718" w:type="dxa"/>
          </w:tcPr>
          <w:p w14:paraId="4F48812F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584B8F12" w14:textId="6FDB6898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16DBA4A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5BC94A8" w14:textId="42827275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F14CF64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E9FD92F" w14:textId="44C7C672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B5D76A7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55BA5FC" w14:textId="515E57DC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E14B656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7FB7A15" w14:textId="7089B5EA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1D41430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58740B0" w14:textId="71B11734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2601E99" w14:textId="77777777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0C9573D" w14:textId="064C90EA" w:rsidR="008C7C20" w:rsidRPr="00A82740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1ED33DD" w14:textId="77777777" w:rsidTr="008C7C20">
        <w:tc>
          <w:tcPr>
            <w:tcW w:w="8920" w:type="dxa"/>
            <w:gridSpan w:val="13"/>
            <w:shd w:val="clear" w:color="auto" w:fill="D9D9D9" w:themeFill="background1" w:themeFillShade="D9"/>
            <w:vAlign w:val="center"/>
          </w:tcPr>
          <w:p w14:paraId="40836E77" w14:textId="56D441A7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أعضاء هيئة التدريس في التخصص العام والدقيق</w:t>
            </w: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1CA68591" w14:textId="77777777" w:rsidR="008C7C20" w:rsidRPr="00A82740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0D319351" w14:textId="291819E7" w:rsidR="008C7C20" w:rsidRPr="00A82740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4803930B" w14:textId="7D0B03D3" w:rsidR="00C2274D" w:rsidRDefault="00C2274D" w:rsidP="00C2274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645FDC9" w14:textId="0F171307" w:rsidR="008C7C20" w:rsidRDefault="008C7C20" w:rsidP="008C7C20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عن إجمالي أعضاء هيئة التدريس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4"/>
        <w:gridCol w:w="1274"/>
        <w:gridCol w:w="1274"/>
        <w:gridCol w:w="1274"/>
        <w:gridCol w:w="1274"/>
        <w:gridCol w:w="1274"/>
        <w:gridCol w:w="1275"/>
        <w:gridCol w:w="1275"/>
      </w:tblGrid>
      <w:tr w:rsidR="008C7C20" w14:paraId="29C19B5D" w14:textId="77777777" w:rsidTr="006D43E2">
        <w:tc>
          <w:tcPr>
            <w:tcW w:w="1274" w:type="dxa"/>
            <w:vMerge w:val="restart"/>
            <w:shd w:val="clear" w:color="auto" w:fill="D9D9D9" w:themeFill="background1" w:themeFillShade="D9"/>
            <w:vAlign w:val="center"/>
          </w:tcPr>
          <w:p w14:paraId="1566E228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26FEE4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1B940FF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1A35E0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</w:tcPr>
          <w:p w14:paraId="1FF58A2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8C7C20" w14:paraId="5222323E" w14:textId="77777777" w:rsidTr="006D43E2">
        <w:tc>
          <w:tcPr>
            <w:tcW w:w="1274" w:type="dxa"/>
            <w:vMerge/>
            <w:shd w:val="clear" w:color="auto" w:fill="D9D9D9" w:themeFill="background1" w:themeFillShade="D9"/>
          </w:tcPr>
          <w:p w14:paraId="0372042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</w:tcPr>
          <w:p w14:paraId="4816C71A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CE11659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2232F5E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ADD1D97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7FC4E7A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FF885B4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5" w:type="dxa"/>
            <w:vMerge/>
            <w:shd w:val="clear" w:color="auto" w:fill="D9D9D9" w:themeFill="background1" w:themeFillShade="D9"/>
          </w:tcPr>
          <w:p w14:paraId="3C2E2A8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64D55CB3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04EE4D0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1274" w:type="dxa"/>
          </w:tcPr>
          <w:p w14:paraId="450D59C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C3A4ADD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356C7C4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33A8EFB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388C18CA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719FBC8B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811256C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389C877C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522F4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1274" w:type="dxa"/>
          </w:tcPr>
          <w:p w14:paraId="33EC47A7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A85A67E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450D490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BF77944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FF4278F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249E442F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66AA917E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FD6B53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066B6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1274" w:type="dxa"/>
          </w:tcPr>
          <w:p w14:paraId="59540418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72E0236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B177DE7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F45C7CF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30F0F37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3C7819B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7C3DBDF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6FF12F5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3A44E6E6" w14:textId="26C8292B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حاضر</w:t>
            </w:r>
          </w:p>
        </w:tc>
        <w:tc>
          <w:tcPr>
            <w:tcW w:w="1274" w:type="dxa"/>
          </w:tcPr>
          <w:p w14:paraId="005ADD86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38F11A9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4962CEA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045B9E3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DF9321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C03D3DC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9E34C42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54E52315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4544132B" w14:textId="25E79271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عيد</w:t>
            </w:r>
          </w:p>
        </w:tc>
        <w:tc>
          <w:tcPr>
            <w:tcW w:w="1274" w:type="dxa"/>
          </w:tcPr>
          <w:p w14:paraId="5FA027BE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E219D0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A92232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35B9AE9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C52AD45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5ACDF4A0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2A2E7FAF" w14:textId="77777777" w:rsidR="008C7C20" w:rsidRPr="00A8274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AA38BED" w14:textId="77777777" w:rsidTr="006D43E2">
        <w:tc>
          <w:tcPr>
            <w:tcW w:w="8919" w:type="dxa"/>
            <w:gridSpan w:val="7"/>
            <w:shd w:val="clear" w:color="auto" w:fill="D9D9D9" w:themeFill="background1" w:themeFillShade="D9"/>
            <w:vAlign w:val="center"/>
          </w:tcPr>
          <w:p w14:paraId="7AF278C2" w14:textId="46CD9EE8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أعضاء هيئة التدريس في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430FA7C2" w14:textId="77777777" w:rsidR="008C7C20" w:rsidRPr="00A82740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567CFECC" w14:textId="304B0526" w:rsidR="00685ED7" w:rsidRDefault="00685ED7" w:rsidP="00685ED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58A0C40" w14:textId="34CF3912" w:rsidR="00932C1A" w:rsidRPr="00132FC8" w:rsidRDefault="00932C1A" w:rsidP="00932C1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: الساعات المطروحة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235"/>
        <w:gridCol w:w="4959"/>
      </w:tblGrid>
      <w:tr w:rsidR="00932C1A" w14:paraId="1930ED3A" w14:textId="77777777" w:rsidTr="00932C1A">
        <w:tc>
          <w:tcPr>
            <w:tcW w:w="5235" w:type="dxa"/>
            <w:shd w:val="clear" w:color="auto" w:fill="D9D9D9" w:themeFill="background1" w:themeFillShade="D9"/>
          </w:tcPr>
          <w:p w14:paraId="0C04C1EE" w14:textId="77777777" w:rsidR="00932C1A" w:rsidRPr="00132FC8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32FC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القسم للفصل الدراسي الواحد:</w:t>
            </w:r>
          </w:p>
        </w:tc>
        <w:tc>
          <w:tcPr>
            <w:tcW w:w="4959" w:type="dxa"/>
          </w:tcPr>
          <w:p w14:paraId="2D90704C" w14:textId="77777777" w:rsidR="00932C1A" w:rsidRPr="00A82740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932C1A" w14:paraId="1D87C63E" w14:textId="77777777" w:rsidTr="00932C1A">
        <w:tc>
          <w:tcPr>
            <w:tcW w:w="5235" w:type="dxa"/>
            <w:shd w:val="clear" w:color="auto" w:fill="D9D9D9" w:themeFill="background1" w:themeFillShade="D9"/>
          </w:tcPr>
          <w:p w14:paraId="050986D7" w14:textId="1E7C44B3" w:rsidR="00932C1A" w:rsidRPr="00132FC8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تخصص المتقدم في الفصل الدراسي الواحد:</w:t>
            </w:r>
          </w:p>
        </w:tc>
        <w:tc>
          <w:tcPr>
            <w:tcW w:w="4959" w:type="dxa"/>
          </w:tcPr>
          <w:p w14:paraId="5986A57E" w14:textId="77777777" w:rsidR="00932C1A" w:rsidRPr="00A82740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</w:tbl>
    <w:p w14:paraId="49113E26" w14:textId="77777777" w:rsidR="00932C1A" w:rsidRDefault="00932C1A" w:rsidP="00932C1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3D8211B" w14:textId="068E01E2" w:rsidR="00685ED7" w:rsidRPr="00685ED7" w:rsidRDefault="00932C1A" w:rsidP="00685ED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685ED7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685ED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280"/>
        <w:gridCol w:w="425"/>
        <w:gridCol w:w="994"/>
        <w:gridCol w:w="1202"/>
        <w:gridCol w:w="2196"/>
      </w:tblGrid>
      <w:tr w:rsidR="004C7C63" w:rsidRPr="00502B46" w14:paraId="64384512" w14:textId="77777777" w:rsidTr="004C7C63">
        <w:tc>
          <w:tcPr>
            <w:tcW w:w="10194" w:type="dxa"/>
            <w:gridSpan w:val="8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A8274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A8274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A82740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715B1FC4" w14:textId="77777777" w:rsidTr="006A7241">
        <w:trPr>
          <w:trHeight w:val="204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6A7241" w:rsidRPr="00502B46" w:rsidRDefault="006A7241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2410" w:type="dxa"/>
            <w:gridSpan w:val="3"/>
            <w:vMerge w:val="restart"/>
            <w:tcBorders>
              <w:top w:val="nil"/>
              <w:left w:val="single" w:sz="2" w:space="0" w:color="000000" w:themeColor="text1"/>
              <w:right w:val="nil"/>
            </w:tcBorders>
            <w:vAlign w:val="center"/>
          </w:tcPr>
          <w:p w14:paraId="6F9E7792" w14:textId="77777777" w:rsidR="006A7241" w:rsidRPr="00077B71" w:rsidRDefault="006A7241" w:rsidP="006A7241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نقل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26ACDF" w14:textId="4EA6C9F4" w:rsidR="006A7241" w:rsidRPr="00077B71" w:rsidRDefault="006A7241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B919E5" w14:textId="2EB4BAB1" w:rsidR="006A7241" w:rsidRPr="00C73A54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D9D9D9" w:themeFill="background1" w:themeFillShade="D9"/>
          </w:tcPr>
          <w:p w14:paraId="3BE8E9B9" w14:textId="73A5C1B9" w:rsidR="006A7241" w:rsidRPr="00C73A54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6A7241" w:rsidRPr="00502B46" w14:paraId="00C9FAC1" w14:textId="77777777" w:rsidTr="006A7241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D6B6718" w14:textId="77777777" w:rsidR="006A7241" w:rsidRPr="00502B46" w:rsidRDefault="006A7241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321F2A4" w14:textId="34BB734D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5EE31A" w14:textId="1643299E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ن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B3F0D" w14:textId="77777777" w:rsidR="006A7241" w:rsidRPr="00A82740" w:rsidRDefault="006A7241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7667" w14:textId="77777777" w:rsidR="006A7241" w:rsidRPr="00A82740" w:rsidRDefault="006A7241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70DCB167" w14:textId="77777777" w:rsidTr="006A7241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F36910A" w14:textId="77777777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9394F67" w14:textId="1E485B0C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nil"/>
              <w:left w:val="single" w:sz="2" w:space="0" w:color="000000" w:themeColor="text1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B671ED3" w14:textId="08BEC5D5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إلى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5799" w14:textId="77777777" w:rsidR="006A7241" w:rsidRPr="00A82740" w:rsidRDefault="006A7241" w:rsidP="00C73A5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BB5DC" w14:textId="77777777" w:rsidR="006A7241" w:rsidRPr="00A82740" w:rsidRDefault="006A7241" w:rsidP="00C73A5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295599C7" w14:textId="77777777" w:rsidTr="006A7241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27D2A3F2" w14:textId="77777777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بررات الموافقة على النقل</w:t>
            </w:r>
          </w:p>
        </w:tc>
        <w:tc>
          <w:tcPr>
            <w:tcW w:w="7227" w:type="dxa"/>
            <w:gridSpan w:val="7"/>
            <w:shd w:val="clear" w:color="auto" w:fill="auto"/>
            <w:vAlign w:val="center"/>
          </w:tcPr>
          <w:p w14:paraId="56A5B8FD" w14:textId="77777777" w:rsidR="006A7241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1F49BE37" w14:textId="77777777" w:rsidR="006A7241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17ED245" w14:textId="2D513422" w:rsidR="006A7241" w:rsidRPr="00502B46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73A54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6F091A38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C73A54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C73A54" w:rsidRPr="00A82740" w:rsidRDefault="00C73A54" w:rsidP="00C73A5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768B9B64" w14:textId="77777777" w:rsidR="00C73A54" w:rsidRPr="00A82740" w:rsidRDefault="00C73A54" w:rsidP="00C73A5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C73A54" w:rsidRPr="00502B46" w14:paraId="6D15C7CC" w14:textId="77777777" w:rsidTr="00B27DA9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63F94696" w14:textId="429FDB8E" w:rsidR="00C73A54" w:rsidRPr="00502B46" w:rsidRDefault="00932C1A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73A5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C73A54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0CAE0D8C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21A0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  <w:vAlign w:val="center"/>
          </w:tcPr>
          <w:p w14:paraId="24E214B5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0412E03" w14:textId="77777777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32C1A" w:rsidRPr="00502B46" w14:paraId="75373E2E" w14:textId="77777777" w:rsidTr="002166E7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shd w:val="clear" w:color="auto" w:fill="auto"/>
            <w:vAlign w:val="center"/>
          </w:tcPr>
          <w:p w14:paraId="55D90564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01B0C30B" w14:textId="0AA22C8C" w:rsidR="00932C1A" w:rsidRPr="00A82740" w:rsidRDefault="00932C1A" w:rsidP="00932C1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03FD23D1" w:rsidR="00870EC4" w:rsidRDefault="00870EC4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153BF7A" w14:textId="1C446F08" w:rsidR="00A82740" w:rsidRDefault="00A82740" w:rsidP="00A8274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8644154" w14:textId="092AE892" w:rsidR="000C1366" w:rsidRDefault="000C1366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4E28CD3B" w14:textId="0E562003" w:rsidR="000C1366" w:rsidRDefault="000C1366" w:rsidP="000C1366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93CC0D1" w14:textId="77777777" w:rsidR="000C1366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ABDD330" w14:textId="77777777" w:rsidR="000C1366" w:rsidRPr="00C20695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035"/>
        <w:gridCol w:w="5533"/>
      </w:tblGrid>
      <w:tr w:rsidR="000C1366" w:rsidRPr="00C20695" w14:paraId="4BAC948E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6F5BBA4B" w14:textId="77777777" w:rsidR="000C1366" w:rsidRPr="00C20695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035" w:type="dxa"/>
            <w:tcBorders>
              <w:left w:val="single" w:sz="12" w:space="0" w:color="000000" w:themeColor="text1"/>
            </w:tcBorders>
            <w:vAlign w:val="center"/>
          </w:tcPr>
          <w:p w14:paraId="2D06B1A1" w14:textId="77777777" w:rsidR="000C1366" w:rsidRPr="00D61E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533" w:type="dxa"/>
            <w:vAlign w:val="center"/>
          </w:tcPr>
          <w:p w14:paraId="74D933FE" w14:textId="323D78D4" w:rsidR="000C1366" w:rsidRPr="00D61E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(المنقول منه)</w:t>
            </w:r>
          </w:p>
        </w:tc>
      </w:tr>
    </w:tbl>
    <w:p w14:paraId="36CBDA09" w14:textId="77777777" w:rsidR="000C1366" w:rsidRPr="00C20695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5786BED" w14:textId="77777777" w:rsidR="000C1366" w:rsidRDefault="000C1366" w:rsidP="000C1366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37D14913" w14:textId="77777777" w:rsidR="000C1366" w:rsidRDefault="000C1366" w:rsidP="000C1366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72ED3FE8" w14:textId="77777777" w:rsidR="000C1366" w:rsidRDefault="000C1366" w:rsidP="000C1366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0C1366" w:rsidRPr="00202169" w14:paraId="74F9AD35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12B9979A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0C1366" w:rsidRPr="00202169" w14:paraId="4CEE6013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2976C849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0C1366" w:rsidRPr="00202169" w14:paraId="273849A5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6FE8A4A6" w14:textId="77777777" w:rsidR="000C1366" w:rsidRPr="002021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4B0155C9" w14:textId="77777777" w:rsidR="000C1366" w:rsidRPr="002021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0D44E600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C1366" w:rsidRPr="00914CF4" w14:paraId="76558C84" w14:textId="77777777" w:rsidTr="00EA16F7">
        <w:tc>
          <w:tcPr>
            <w:tcW w:w="3398" w:type="dxa"/>
            <w:shd w:val="clear" w:color="auto" w:fill="auto"/>
            <w:vAlign w:val="center"/>
          </w:tcPr>
          <w:p w14:paraId="356E08E6" w14:textId="77777777" w:rsidR="000C1366" w:rsidRPr="00914CF4" w:rsidRDefault="000C1366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59581DBE" w14:textId="77777777" w:rsidR="000C1366" w:rsidRPr="00914CF4" w:rsidRDefault="000C1366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2479F916" w14:textId="77777777" w:rsidR="000C1366" w:rsidRPr="00914CF4" w:rsidRDefault="000C1366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AFCA7C0" w14:textId="77777777" w:rsidR="000C1366" w:rsidRDefault="000C1366" w:rsidP="000C1366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59BC5E12" w14:textId="77777777" w:rsidR="000C1366" w:rsidRDefault="000C1366" w:rsidP="000C1366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A71B2E7" w14:textId="77777777" w:rsidR="000C1366" w:rsidRPr="00C20695" w:rsidRDefault="000C1366" w:rsidP="000C1366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3E2E779F" w14:textId="7232D983" w:rsidR="00C21A05" w:rsidRPr="00C21A05" w:rsidRDefault="00C21A05" w:rsidP="000C136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280"/>
        <w:gridCol w:w="425"/>
        <w:gridCol w:w="994"/>
        <w:gridCol w:w="1202"/>
        <w:gridCol w:w="2196"/>
      </w:tblGrid>
      <w:tr w:rsidR="006A7241" w:rsidRPr="00502B46" w14:paraId="3F078C6A" w14:textId="77777777" w:rsidTr="0023621B">
        <w:tc>
          <w:tcPr>
            <w:tcW w:w="10194" w:type="dxa"/>
            <w:gridSpan w:val="8"/>
            <w:shd w:val="clear" w:color="auto" w:fill="ACB9CA" w:themeFill="text2" w:themeFillTint="66"/>
          </w:tcPr>
          <w:p w14:paraId="2E103680" w14:textId="2133F1F3" w:rsidR="006A7241" w:rsidRPr="00502B46" w:rsidRDefault="006A7241" w:rsidP="006A724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6A7241" w:rsidRPr="00502B46" w14:paraId="527D070D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1FA2960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</w:tcPr>
          <w:p w14:paraId="3B62440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43D80D24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75E4333D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18469EC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6FE0414C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0935F427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73B07582" w14:textId="77777777" w:rsidTr="0023621B">
        <w:trPr>
          <w:trHeight w:val="204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E8E9868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2410" w:type="dxa"/>
            <w:gridSpan w:val="3"/>
            <w:vMerge w:val="restart"/>
            <w:tcBorders>
              <w:top w:val="nil"/>
              <w:left w:val="single" w:sz="2" w:space="0" w:color="000000" w:themeColor="text1"/>
              <w:right w:val="nil"/>
            </w:tcBorders>
            <w:vAlign w:val="center"/>
          </w:tcPr>
          <w:p w14:paraId="4F79A153" w14:textId="75F85C68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</w:t>
            </w:r>
            <w:r w:rsidR="00C21A05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مجلس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="00C21A05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نقل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2EDB4D" w14:textId="77777777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FCCE7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D9D9D9" w:themeFill="background1" w:themeFillShade="D9"/>
          </w:tcPr>
          <w:p w14:paraId="758468AC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6A7241" w:rsidRPr="00502B46" w14:paraId="113DBDAF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398F32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DB469BF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498AAB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ن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AA8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A506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2EF93BD7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8A2A8A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632C2252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nil"/>
              <w:left w:val="single" w:sz="2" w:space="0" w:color="000000" w:themeColor="text1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F2D8AF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إلى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042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0ADD3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28A02D60" w14:textId="77777777" w:rsidTr="0023621B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2A797152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بررات الموافقة على النقل</w:t>
            </w:r>
          </w:p>
        </w:tc>
        <w:tc>
          <w:tcPr>
            <w:tcW w:w="7227" w:type="dxa"/>
            <w:gridSpan w:val="7"/>
            <w:shd w:val="clear" w:color="auto" w:fill="auto"/>
            <w:vAlign w:val="center"/>
          </w:tcPr>
          <w:p w14:paraId="0FFD128C" w14:textId="77777777" w:rsidR="006A7241" w:rsidRDefault="006A7241" w:rsidP="006A7241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ABD4615" w14:textId="77777777" w:rsidR="006A7241" w:rsidRDefault="006A7241" w:rsidP="006A7241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A36852F" w14:textId="77777777" w:rsidR="006A7241" w:rsidRPr="00502B46" w:rsidRDefault="006A7241" w:rsidP="006A7241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:rsidRPr="00502B46" w14:paraId="3B4F620E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23F9726D" w14:textId="53C654DC" w:rsidR="006A7241" w:rsidRPr="00502B46" w:rsidRDefault="006A7241" w:rsidP="00057C3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057C32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33A77C11" w14:textId="77777777" w:rsidR="006A7241" w:rsidRPr="00502B46" w:rsidRDefault="006A7241" w:rsidP="006A724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7A9ADA7C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6F7190AB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72C7EB4D" w14:textId="77777777" w:rsidR="006A7241" w:rsidRPr="00A82740" w:rsidRDefault="006A7241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6348A794" w14:textId="77777777" w:rsidTr="0023621B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21BCCE72" w14:textId="49794DCA" w:rsidR="006A7241" w:rsidRPr="00502B46" w:rsidRDefault="00932C1A" w:rsidP="006A72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6A7241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6A7241" w:rsidRPr="00502B46" w14:paraId="15F03984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551D37F" w14:textId="146EEF7F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21A0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  <w:vAlign w:val="center"/>
          </w:tcPr>
          <w:p w14:paraId="5F2B9D34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273ACDA7" w14:textId="77777777" w:rsidR="006A7241" w:rsidRPr="00502B46" w:rsidRDefault="006A7241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32C1A" w:rsidRPr="00502B46" w14:paraId="50897545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3BDB391F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shd w:val="clear" w:color="auto" w:fill="auto"/>
            <w:vAlign w:val="center"/>
          </w:tcPr>
          <w:p w14:paraId="642B2EA1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</w:tcPr>
          <w:p w14:paraId="67A8C48E" w14:textId="2420F3BD" w:rsidR="00932C1A" w:rsidRPr="00A82740" w:rsidRDefault="00932C1A" w:rsidP="00932C1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399FEE36" w14:textId="23CF74FF" w:rsidR="006A7241" w:rsidRDefault="006A7241" w:rsidP="006A724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8C81E98" w14:textId="604AA3C1" w:rsidR="000C1366" w:rsidRDefault="000C1366" w:rsidP="000C1366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A790A97" w14:textId="009816C8" w:rsidR="000C1366" w:rsidRDefault="000C1366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65AE948D" w14:textId="77777777" w:rsidR="000C1366" w:rsidRDefault="000C1366" w:rsidP="000C1366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6A7241" w:rsidRPr="00502B46" w14:paraId="19594C9D" w14:textId="77777777" w:rsidTr="00A82740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78268CE" w14:textId="2382960A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70FB82D8" w14:textId="0CF8CC51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7BD79AC4" w14:textId="1FB9350D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 xml:space="preserve">(المنقول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إليه</w:t>
            </w:r>
            <w:r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</w:p>
        </w:tc>
      </w:tr>
    </w:tbl>
    <w:p w14:paraId="610FA666" w14:textId="77777777" w:rsidR="006A7241" w:rsidRDefault="006A7241" w:rsidP="006A724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عن أعضاء هيئة التدريس في القسم (</w:t>
      </w:r>
      <w:r w:rsidRPr="008C7C2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الخصص العام</w:t>
      </w:r>
      <w:r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 xml:space="preserve"> والتخصص الدقيق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114"/>
        <w:gridCol w:w="718"/>
        <w:gridCol w:w="718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</w:tblGrid>
      <w:tr w:rsidR="006A7241" w14:paraId="54E4F0B1" w14:textId="77777777" w:rsidTr="0023621B">
        <w:tc>
          <w:tcPr>
            <w:tcW w:w="1114" w:type="dxa"/>
            <w:vMerge w:val="restart"/>
            <w:shd w:val="clear" w:color="auto" w:fill="D9D9D9" w:themeFill="background1" w:themeFillShade="D9"/>
            <w:vAlign w:val="center"/>
          </w:tcPr>
          <w:p w14:paraId="306F6F8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710" w:type="dxa"/>
            <w:gridSpan w:val="4"/>
            <w:shd w:val="clear" w:color="auto" w:fill="D9D9D9" w:themeFill="background1" w:themeFillShade="D9"/>
            <w:vAlign w:val="center"/>
          </w:tcPr>
          <w:p w14:paraId="3E171531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1694CFA5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65EEB46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118C780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6A7241" w14:paraId="07CBA40B" w14:textId="77777777" w:rsidTr="0023621B">
        <w:tc>
          <w:tcPr>
            <w:tcW w:w="1114" w:type="dxa"/>
            <w:vMerge/>
            <w:shd w:val="clear" w:color="auto" w:fill="D9D9D9" w:themeFill="background1" w:themeFillShade="D9"/>
          </w:tcPr>
          <w:p w14:paraId="6DF29BD3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36" w:type="dxa"/>
            <w:gridSpan w:val="2"/>
            <w:shd w:val="clear" w:color="auto" w:fill="D9D9D9" w:themeFill="background1" w:themeFillShade="D9"/>
          </w:tcPr>
          <w:p w14:paraId="0F50F29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2F76D43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7CB8CBA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586A896F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0A273C39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1E3E0278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vMerge/>
            <w:shd w:val="clear" w:color="auto" w:fill="D9D9D9" w:themeFill="background1" w:themeFillShade="D9"/>
          </w:tcPr>
          <w:p w14:paraId="4BF16C11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14:paraId="4E22793F" w14:textId="77777777" w:rsidTr="0023621B">
        <w:tc>
          <w:tcPr>
            <w:tcW w:w="1114" w:type="dxa"/>
            <w:shd w:val="clear" w:color="auto" w:fill="D9D9D9" w:themeFill="background1" w:themeFillShade="D9"/>
          </w:tcPr>
          <w:p w14:paraId="2A60E1A3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</w:tcPr>
          <w:p w14:paraId="61BCE110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2612FB28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139E6ED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55CF12E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99D5ECF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54AF0A8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6FF457C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A196178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ABCEDA6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CF59D80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5A7E0B6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54647C35" w14:textId="77777777" w:rsidR="006A7241" w:rsidRPr="008C7C2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2DFDF225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23F36B5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</w:tr>
      <w:tr w:rsidR="006A7241" w14:paraId="2E1F29AD" w14:textId="77777777" w:rsidTr="0023621B">
        <w:tc>
          <w:tcPr>
            <w:tcW w:w="1114" w:type="dxa"/>
            <w:shd w:val="clear" w:color="auto" w:fill="D9D9D9" w:themeFill="background1" w:themeFillShade="D9"/>
          </w:tcPr>
          <w:p w14:paraId="1B924846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718" w:type="dxa"/>
          </w:tcPr>
          <w:p w14:paraId="55EB5C8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414887B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68C7DC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6C241D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5659DD2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6642F4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C773E5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59E7CB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C2484A1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000D4C7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AEFAA4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764A41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AF8AE1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13BCC73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5B4A8941" w14:textId="77777777" w:rsidTr="0023621B">
        <w:tc>
          <w:tcPr>
            <w:tcW w:w="1114" w:type="dxa"/>
            <w:shd w:val="clear" w:color="auto" w:fill="D9D9D9" w:themeFill="background1" w:themeFillShade="D9"/>
          </w:tcPr>
          <w:p w14:paraId="7C8E99C7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718" w:type="dxa"/>
          </w:tcPr>
          <w:p w14:paraId="05AE4F86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0B2D6E4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8EC1572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3FFA216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0FA0081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1F23EE3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5636521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12B749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B2470E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00C935B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D7DD57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F71F92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271759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5B7E7F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28621431" w14:textId="77777777" w:rsidTr="0023621B">
        <w:tc>
          <w:tcPr>
            <w:tcW w:w="1114" w:type="dxa"/>
            <w:shd w:val="clear" w:color="auto" w:fill="D9D9D9" w:themeFill="background1" w:themeFillShade="D9"/>
          </w:tcPr>
          <w:p w14:paraId="558067FE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718" w:type="dxa"/>
          </w:tcPr>
          <w:p w14:paraId="3A224BE6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50C67B1D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96DE917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894043A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172FBFD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339E75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F6D9514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9FD063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AE55A9A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BD1BD3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85560D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E71F5B8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4EC8237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04C40E3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548EDBA3" w14:textId="77777777" w:rsidTr="0023621B">
        <w:tc>
          <w:tcPr>
            <w:tcW w:w="8920" w:type="dxa"/>
            <w:gridSpan w:val="13"/>
            <w:shd w:val="clear" w:color="auto" w:fill="D9D9D9" w:themeFill="background1" w:themeFillShade="D9"/>
            <w:vAlign w:val="center"/>
          </w:tcPr>
          <w:p w14:paraId="55AD5977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أعضاء هيئة التدريس في التخصص العام والدقيق</w:t>
            </w: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764E16E0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2CD077C0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078CE2B8" w14:textId="77777777" w:rsidR="006A7241" w:rsidRDefault="006A7241" w:rsidP="006A724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2E272E7" w14:textId="77777777" w:rsidR="006A7241" w:rsidRDefault="006A7241" w:rsidP="006A724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عن إجمالي أعضاء هيئة التدريس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4"/>
        <w:gridCol w:w="1274"/>
        <w:gridCol w:w="1274"/>
        <w:gridCol w:w="1274"/>
        <w:gridCol w:w="1274"/>
        <w:gridCol w:w="1274"/>
        <w:gridCol w:w="1275"/>
        <w:gridCol w:w="1275"/>
      </w:tblGrid>
      <w:tr w:rsidR="006A7241" w14:paraId="40E8166E" w14:textId="77777777" w:rsidTr="0023621B">
        <w:tc>
          <w:tcPr>
            <w:tcW w:w="1274" w:type="dxa"/>
            <w:vMerge w:val="restart"/>
            <w:shd w:val="clear" w:color="auto" w:fill="D9D9D9" w:themeFill="background1" w:themeFillShade="D9"/>
            <w:vAlign w:val="center"/>
          </w:tcPr>
          <w:p w14:paraId="045EDB6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46134C2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6D5CDF7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1EF69328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</w:tcPr>
          <w:p w14:paraId="747829CA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6A7241" w14:paraId="4944B7C5" w14:textId="77777777" w:rsidTr="0023621B">
        <w:tc>
          <w:tcPr>
            <w:tcW w:w="1274" w:type="dxa"/>
            <w:vMerge/>
            <w:shd w:val="clear" w:color="auto" w:fill="D9D9D9" w:themeFill="background1" w:themeFillShade="D9"/>
          </w:tcPr>
          <w:p w14:paraId="22B1511B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</w:tcPr>
          <w:p w14:paraId="078135CE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02F9CDC5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4457BF4E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7552EAC7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0905C42A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D433A1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5" w:type="dxa"/>
            <w:vMerge/>
            <w:shd w:val="clear" w:color="auto" w:fill="D9D9D9" w:themeFill="background1" w:themeFillShade="D9"/>
          </w:tcPr>
          <w:p w14:paraId="5717DB4B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14:paraId="5A67BDC5" w14:textId="77777777" w:rsidTr="0023621B">
        <w:tc>
          <w:tcPr>
            <w:tcW w:w="1274" w:type="dxa"/>
            <w:shd w:val="clear" w:color="auto" w:fill="D9D9D9" w:themeFill="background1" w:themeFillShade="D9"/>
          </w:tcPr>
          <w:p w14:paraId="6C4ACD24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1274" w:type="dxa"/>
          </w:tcPr>
          <w:p w14:paraId="0CACD05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CC199F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A3C2B9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161F72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654950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55E6D86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409E37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60B1C5B1" w14:textId="77777777" w:rsidTr="0023621B">
        <w:tc>
          <w:tcPr>
            <w:tcW w:w="1274" w:type="dxa"/>
            <w:shd w:val="clear" w:color="auto" w:fill="D9D9D9" w:themeFill="background1" w:themeFillShade="D9"/>
          </w:tcPr>
          <w:p w14:paraId="58E8063B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1274" w:type="dxa"/>
          </w:tcPr>
          <w:p w14:paraId="5843F334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1D5EFB3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7598FC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1EC9DE7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7D7288F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2DFE95ED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ACA5F2B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5A0A03A6" w14:textId="77777777" w:rsidTr="0023621B">
        <w:tc>
          <w:tcPr>
            <w:tcW w:w="1274" w:type="dxa"/>
            <w:shd w:val="clear" w:color="auto" w:fill="D9D9D9" w:themeFill="background1" w:themeFillShade="D9"/>
          </w:tcPr>
          <w:p w14:paraId="1EFA05A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1274" w:type="dxa"/>
          </w:tcPr>
          <w:p w14:paraId="78B8605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453CC2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DCCE8F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9110C11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E08A997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7D5ECF48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3942FDA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69859170" w14:textId="77777777" w:rsidTr="0023621B">
        <w:tc>
          <w:tcPr>
            <w:tcW w:w="1274" w:type="dxa"/>
            <w:shd w:val="clear" w:color="auto" w:fill="D9D9D9" w:themeFill="background1" w:themeFillShade="D9"/>
          </w:tcPr>
          <w:p w14:paraId="4D3AED8B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حاضر</w:t>
            </w:r>
          </w:p>
        </w:tc>
        <w:tc>
          <w:tcPr>
            <w:tcW w:w="1274" w:type="dxa"/>
          </w:tcPr>
          <w:p w14:paraId="68B7B919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B44D87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B31F62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6BDC9D4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9F4ADAC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4AB7694A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794F127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5746C140" w14:textId="77777777" w:rsidTr="0023621B">
        <w:tc>
          <w:tcPr>
            <w:tcW w:w="1274" w:type="dxa"/>
            <w:shd w:val="clear" w:color="auto" w:fill="D9D9D9" w:themeFill="background1" w:themeFillShade="D9"/>
          </w:tcPr>
          <w:p w14:paraId="442966E7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عيد</w:t>
            </w:r>
          </w:p>
        </w:tc>
        <w:tc>
          <w:tcPr>
            <w:tcW w:w="1274" w:type="dxa"/>
          </w:tcPr>
          <w:p w14:paraId="035D975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3884B6C2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6640080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574080A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F6543CB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4AE6AC9F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E791C7E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6A7241" w14:paraId="194901DA" w14:textId="77777777" w:rsidTr="0023621B">
        <w:tc>
          <w:tcPr>
            <w:tcW w:w="8919" w:type="dxa"/>
            <w:gridSpan w:val="7"/>
            <w:shd w:val="clear" w:color="auto" w:fill="D9D9D9" w:themeFill="background1" w:themeFillShade="D9"/>
            <w:vAlign w:val="center"/>
          </w:tcPr>
          <w:p w14:paraId="507085EC" w14:textId="77777777" w:rsidR="006A7241" w:rsidRPr="00C2274D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أعضاء هيئة التدريس في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07CE8821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6AE028DF" w14:textId="77777777" w:rsidR="00932C1A" w:rsidRDefault="00932C1A" w:rsidP="00932C1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48CF217" w14:textId="77777777" w:rsidR="00932C1A" w:rsidRPr="00132FC8" w:rsidRDefault="00932C1A" w:rsidP="00932C1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: الساعات المطروحة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235"/>
        <w:gridCol w:w="4959"/>
      </w:tblGrid>
      <w:tr w:rsidR="00932C1A" w14:paraId="53CD40A2" w14:textId="77777777" w:rsidTr="00B64191">
        <w:tc>
          <w:tcPr>
            <w:tcW w:w="5235" w:type="dxa"/>
            <w:shd w:val="clear" w:color="auto" w:fill="D9D9D9" w:themeFill="background1" w:themeFillShade="D9"/>
          </w:tcPr>
          <w:p w14:paraId="1E303898" w14:textId="77777777" w:rsidR="00932C1A" w:rsidRPr="00132FC8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32FC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القسم للفصل الدراسي الواحد:</w:t>
            </w:r>
          </w:p>
        </w:tc>
        <w:tc>
          <w:tcPr>
            <w:tcW w:w="4959" w:type="dxa"/>
          </w:tcPr>
          <w:p w14:paraId="3AF7E9B3" w14:textId="77777777" w:rsidR="00932C1A" w:rsidRPr="00A82740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932C1A" w14:paraId="4C8F364D" w14:textId="77777777" w:rsidTr="00B64191">
        <w:tc>
          <w:tcPr>
            <w:tcW w:w="5235" w:type="dxa"/>
            <w:shd w:val="clear" w:color="auto" w:fill="D9D9D9" w:themeFill="background1" w:themeFillShade="D9"/>
          </w:tcPr>
          <w:p w14:paraId="04356112" w14:textId="77777777" w:rsidR="00932C1A" w:rsidRPr="00132FC8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تخصص المتقدم في الفصل الدراسي الواحد:</w:t>
            </w:r>
          </w:p>
        </w:tc>
        <w:tc>
          <w:tcPr>
            <w:tcW w:w="4959" w:type="dxa"/>
          </w:tcPr>
          <w:p w14:paraId="0ED99754" w14:textId="77777777" w:rsidR="00932C1A" w:rsidRPr="00A82740" w:rsidRDefault="00932C1A" w:rsidP="00B64191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</w:tbl>
    <w:p w14:paraId="1BC4E05E" w14:textId="492C865A" w:rsidR="00932C1A" w:rsidRDefault="00932C1A" w:rsidP="00932C1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947DD41" w14:textId="7568B376" w:rsidR="006A7241" w:rsidRPr="00685ED7" w:rsidRDefault="00932C1A" w:rsidP="006A724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6A7241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6A7241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A7241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280"/>
        <w:gridCol w:w="425"/>
        <w:gridCol w:w="994"/>
        <w:gridCol w:w="1202"/>
        <w:gridCol w:w="2196"/>
      </w:tblGrid>
      <w:tr w:rsidR="006A7241" w:rsidRPr="00502B46" w14:paraId="3860C7A8" w14:textId="77777777" w:rsidTr="0023621B">
        <w:tc>
          <w:tcPr>
            <w:tcW w:w="10194" w:type="dxa"/>
            <w:gridSpan w:val="8"/>
            <w:shd w:val="clear" w:color="auto" w:fill="ACB9CA" w:themeFill="text2" w:themeFillTint="66"/>
          </w:tcPr>
          <w:p w14:paraId="14FFE780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6A7241" w:rsidRPr="00502B46" w14:paraId="4F7E4157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73D84DAC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</w:tcPr>
          <w:p w14:paraId="4C28B0ED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0184E3C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67D167E4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399D95E0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6D8B8219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1C0ADD1D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1B52EC77" w14:textId="77777777" w:rsidTr="0023621B">
        <w:trPr>
          <w:trHeight w:val="204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78B852B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2410" w:type="dxa"/>
            <w:gridSpan w:val="3"/>
            <w:vMerge w:val="restart"/>
            <w:tcBorders>
              <w:top w:val="nil"/>
              <w:left w:val="single" w:sz="2" w:space="0" w:color="000000" w:themeColor="text1"/>
              <w:right w:val="nil"/>
            </w:tcBorders>
            <w:vAlign w:val="center"/>
          </w:tcPr>
          <w:p w14:paraId="6E80BFAD" w14:textId="77777777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نقل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462FC1" w14:textId="77777777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A2EC23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D9D9D9" w:themeFill="background1" w:themeFillShade="D9"/>
          </w:tcPr>
          <w:p w14:paraId="0449B936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6A7241" w:rsidRPr="00502B46" w14:paraId="7C3CE21E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7464C46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EE8F85D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CE6F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ن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9F9D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C31BD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03F6E44C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6BB9D85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2696E4A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nil"/>
              <w:left w:val="single" w:sz="2" w:space="0" w:color="000000" w:themeColor="text1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05CE1B95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إلى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D8DA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0061B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3FE5E0D0" w14:textId="77777777" w:rsidTr="0023621B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31A0EAB6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بررات الموافقة على النقل</w:t>
            </w:r>
          </w:p>
        </w:tc>
        <w:tc>
          <w:tcPr>
            <w:tcW w:w="7227" w:type="dxa"/>
            <w:gridSpan w:val="7"/>
            <w:shd w:val="clear" w:color="auto" w:fill="auto"/>
            <w:vAlign w:val="center"/>
          </w:tcPr>
          <w:p w14:paraId="05591D51" w14:textId="77777777" w:rsidR="006A7241" w:rsidRDefault="006A7241" w:rsidP="00C21A05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6C64DB2" w14:textId="77777777" w:rsidR="006A7241" w:rsidRDefault="006A7241" w:rsidP="00C21A05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09F7204" w14:textId="77777777" w:rsidR="006A7241" w:rsidRPr="00502B46" w:rsidRDefault="006A7241" w:rsidP="00C21A05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:rsidRPr="00502B46" w14:paraId="2E60DF99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70EE71D6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06921CA0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01D8DBD5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556EB04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126D300B" w14:textId="77777777" w:rsidR="006A7241" w:rsidRPr="00A82740" w:rsidRDefault="006A7241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0D736919" w14:textId="77777777" w:rsidTr="0023621B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777638F1" w14:textId="276CC7CA" w:rsidR="006A7241" w:rsidRPr="00502B46" w:rsidRDefault="00932C1A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6A7241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6A7241" w:rsidRPr="00502B46" w14:paraId="583A696E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1F938BB9" w14:textId="1EFDD1FE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21A0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  <w:vAlign w:val="center"/>
          </w:tcPr>
          <w:p w14:paraId="7A63EF0D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66D6C46D" w14:textId="77777777" w:rsidR="006A7241" w:rsidRPr="00502B46" w:rsidRDefault="006A7241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32C1A" w:rsidRPr="00502B46" w14:paraId="5E44DAA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53EB8703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shd w:val="clear" w:color="auto" w:fill="auto"/>
            <w:vAlign w:val="center"/>
          </w:tcPr>
          <w:p w14:paraId="0DA76711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</w:tcPr>
          <w:p w14:paraId="6A29BD02" w14:textId="722EEAA9" w:rsidR="00932C1A" w:rsidRPr="00A82740" w:rsidRDefault="00932C1A" w:rsidP="00932C1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12852C36" w14:textId="7585D144" w:rsidR="006A7241" w:rsidRDefault="006A7241" w:rsidP="006A724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9BA2686" w14:textId="6C39EC3A" w:rsidR="000C1366" w:rsidRDefault="000C1366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78D68814" w14:textId="77777777" w:rsidR="000C1366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92F61EC" w14:textId="77777777" w:rsidR="000C1366" w:rsidRPr="00C20695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319"/>
        <w:gridCol w:w="5249"/>
      </w:tblGrid>
      <w:tr w:rsidR="000C1366" w:rsidRPr="00C20695" w14:paraId="06771E91" w14:textId="77777777" w:rsidTr="000C1366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09CC81EA" w14:textId="77777777" w:rsidR="000C1366" w:rsidRPr="00C20695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319" w:type="dxa"/>
            <w:tcBorders>
              <w:left w:val="single" w:sz="12" w:space="0" w:color="000000" w:themeColor="text1"/>
            </w:tcBorders>
            <w:vAlign w:val="center"/>
          </w:tcPr>
          <w:p w14:paraId="05A0A60F" w14:textId="7A0DA683" w:rsidR="000C1366" w:rsidRPr="00D61E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Pr="000C1366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5249" w:type="dxa"/>
            <w:vAlign w:val="center"/>
          </w:tcPr>
          <w:p w14:paraId="7F0F3BD4" w14:textId="7E7D3730" w:rsidR="000C1366" w:rsidRPr="00D61E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 xml:space="preserve">(المنقول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إليه</w:t>
            </w:r>
            <w:r w:rsidRPr="00C73A54"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)</w:t>
            </w:r>
          </w:p>
        </w:tc>
      </w:tr>
    </w:tbl>
    <w:p w14:paraId="22DC5F8B" w14:textId="77777777" w:rsidR="000C1366" w:rsidRPr="00C20695" w:rsidRDefault="000C1366" w:rsidP="000C136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B4A1A2E" w14:textId="77777777" w:rsidR="000C1366" w:rsidRDefault="000C1366" w:rsidP="000C1366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64DB49E0" w14:textId="77777777" w:rsidR="000C1366" w:rsidRDefault="000C1366" w:rsidP="000C1366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4BADF742" w14:textId="77777777" w:rsidR="000C1366" w:rsidRDefault="000C1366" w:rsidP="000C1366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0C1366" w:rsidRPr="00202169" w14:paraId="75A2A4C7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6BF3737E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0C1366" w:rsidRPr="00202169" w14:paraId="1E6D813C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7B9857CE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0C1366" w:rsidRPr="00202169" w14:paraId="39AC0A7D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6A0396F6" w14:textId="77777777" w:rsidR="000C1366" w:rsidRPr="002021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26C3561A" w14:textId="77777777" w:rsidR="000C1366" w:rsidRPr="00202169" w:rsidRDefault="000C1366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ECAEB27" w14:textId="77777777" w:rsidR="000C1366" w:rsidRPr="00202169" w:rsidRDefault="000C1366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0C1366" w:rsidRPr="00914CF4" w14:paraId="013CCE3B" w14:textId="77777777" w:rsidTr="00EA16F7">
        <w:tc>
          <w:tcPr>
            <w:tcW w:w="3398" w:type="dxa"/>
            <w:shd w:val="clear" w:color="auto" w:fill="auto"/>
            <w:vAlign w:val="center"/>
          </w:tcPr>
          <w:p w14:paraId="181B36A7" w14:textId="77777777" w:rsidR="000C1366" w:rsidRPr="00914CF4" w:rsidRDefault="000C1366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670C64F4" w14:textId="77777777" w:rsidR="000C1366" w:rsidRPr="00914CF4" w:rsidRDefault="000C1366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6189DEFF" w14:textId="77777777" w:rsidR="000C1366" w:rsidRPr="00914CF4" w:rsidRDefault="000C1366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14C06F00" w14:textId="77777777" w:rsidR="000C1366" w:rsidRDefault="000C1366" w:rsidP="000C1366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p w14:paraId="356F0401" w14:textId="77777777" w:rsidR="000C1366" w:rsidRDefault="000C1366" w:rsidP="000C1366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EF977C2" w14:textId="77777777" w:rsidR="000C1366" w:rsidRPr="00C20695" w:rsidRDefault="000C1366" w:rsidP="000C1366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421A52E3" w14:textId="651D125F" w:rsidR="00C21A05" w:rsidRPr="00C21A05" w:rsidRDefault="00C21A05" w:rsidP="000C136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bookmarkStart w:id="1" w:name="_GoBack"/>
      <w:bookmarkEnd w:id="1"/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280"/>
        <w:gridCol w:w="425"/>
        <w:gridCol w:w="994"/>
        <w:gridCol w:w="1202"/>
        <w:gridCol w:w="2196"/>
      </w:tblGrid>
      <w:tr w:rsidR="006A7241" w:rsidRPr="00502B46" w14:paraId="71213458" w14:textId="77777777" w:rsidTr="0023621B">
        <w:tc>
          <w:tcPr>
            <w:tcW w:w="10194" w:type="dxa"/>
            <w:gridSpan w:val="8"/>
            <w:shd w:val="clear" w:color="auto" w:fill="ACB9CA" w:themeFill="text2" w:themeFillTint="66"/>
          </w:tcPr>
          <w:p w14:paraId="3838ABBD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6A7241" w:rsidRPr="00502B46" w14:paraId="0005E713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21E2072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</w:tcPr>
          <w:p w14:paraId="7738843B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4E35C651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003668B4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7D7E689D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75804F63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5672766F" w14:textId="77777777" w:rsidR="006A7241" w:rsidRPr="00A82740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692BBB3E" w14:textId="77777777" w:rsidTr="0023621B">
        <w:trPr>
          <w:trHeight w:val="204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25B75D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2410" w:type="dxa"/>
            <w:gridSpan w:val="3"/>
            <w:vMerge w:val="restart"/>
            <w:tcBorders>
              <w:top w:val="nil"/>
              <w:left w:val="single" w:sz="2" w:space="0" w:color="000000" w:themeColor="text1"/>
              <w:right w:val="nil"/>
            </w:tcBorders>
            <w:vAlign w:val="center"/>
          </w:tcPr>
          <w:p w14:paraId="49C498A4" w14:textId="02C53FF4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</w:t>
            </w:r>
            <w:r w:rsidR="00C21A05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مجلس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نقل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20A425" w14:textId="77777777" w:rsidR="006A7241" w:rsidRPr="00077B71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45EDBD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shd w:val="clear" w:color="auto" w:fill="D9D9D9" w:themeFill="background1" w:themeFillShade="D9"/>
          </w:tcPr>
          <w:p w14:paraId="7EBE64BE" w14:textId="77777777" w:rsidR="006A7241" w:rsidRPr="00C73A54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73A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6A7241" w:rsidRPr="00502B46" w14:paraId="43ED50BF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DBB1ADB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1E021B8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E6C6F5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ن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B98B2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A986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766676F3" w14:textId="77777777" w:rsidTr="0023621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23F8BC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5AE20358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top w:val="nil"/>
              <w:left w:val="single" w:sz="2" w:space="0" w:color="000000" w:themeColor="text1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BA72DB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إلى</w:t>
            </w:r>
          </w:p>
        </w:tc>
        <w:tc>
          <w:tcPr>
            <w:tcW w:w="21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F7A1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BFE5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6A7241" w:rsidRPr="00502B46" w14:paraId="47A13360" w14:textId="77777777" w:rsidTr="0023621B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53EE4269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بررات الموافقة على النقل</w:t>
            </w:r>
          </w:p>
        </w:tc>
        <w:tc>
          <w:tcPr>
            <w:tcW w:w="7227" w:type="dxa"/>
            <w:gridSpan w:val="7"/>
            <w:shd w:val="clear" w:color="auto" w:fill="auto"/>
            <w:vAlign w:val="center"/>
          </w:tcPr>
          <w:p w14:paraId="767692FA" w14:textId="77777777" w:rsidR="006A7241" w:rsidRDefault="006A7241" w:rsidP="00C21A05">
            <w:pPr>
              <w:pStyle w:val="a3"/>
              <w:numPr>
                <w:ilvl w:val="0"/>
                <w:numId w:val="22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3DF1830C" w14:textId="77777777" w:rsidR="006A7241" w:rsidRDefault="006A7241" w:rsidP="00C21A05">
            <w:pPr>
              <w:pStyle w:val="a3"/>
              <w:numPr>
                <w:ilvl w:val="0"/>
                <w:numId w:val="22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53D3182" w14:textId="77777777" w:rsidR="006A7241" w:rsidRPr="00502B46" w:rsidRDefault="006A7241" w:rsidP="00C21A05">
            <w:pPr>
              <w:pStyle w:val="a3"/>
              <w:numPr>
                <w:ilvl w:val="0"/>
                <w:numId w:val="22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:rsidRPr="00502B46" w14:paraId="555C608D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E3CBA20" w14:textId="0678E805" w:rsidR="006A7241" w:rsidRPr="00502B46" w:rsidRDefault="006A7241" w:rsidP="00057C3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057C32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5"/>
            <w:shd w:val="clear" w:color="auto" w:fill="D9D9D9" w:themeFill="background1" w:themeFillShade="D9"/>
            <w:vAlign w:val="center"/>
          </w:tcPr>
          <w:p w14:paraId="4ABD25B5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75981565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53F0EC38" w14:textId="77777777" w:rsidR="006A7241" w:rsidRPr="00A82740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5"/>
            <w:shd w:val="clear" w:color="auto" w:fill="auto"/>
          </w:tcPr>
          <w:p w14:paraId="5CA308DE" w14:textId="77777777" w:rsidR="006A7241" w:rsidRPr="00A82740" w:rsidRDefault="006A7241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67FB3E55" w14:textId="77777777" w:rsidTr="0023621B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6679C158" w14:textId="0316DF07" w:rsidR="006A7241" w:rsidRPr="00502B46" w:rsidRDefault="00932C1A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6A7241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6A7241" w:rsidRPr="00502B46" w14:paraId="5BA4708F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C933C44" w14:textId="518012E8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21A0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  <w:vAlign w:val="center"/>
          </w:tcPr>
          <w:p w14:paraId="277BBA12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09E1550" w14:textId="77777777" w:rsidR="006A7241" w:rsidRPr="00502B46" w:rsidRDefault="006A7241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32C1A" w:rsidRPr="00502B46" w14:paraId="2CA5B14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4E7EF743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4"/>
            <w:shd w:val="clear" w:color="auto" w:fill="auto"/>
            <w:vAlign w:val="center"/>
          </w:tcPr>
          <w:p w14:paraId="77E0B2F5" w14:textId="77777777" w:rsidR="00932C1A" w:rsidRPr="00A82740" w:rsidRDefault="00932C1A" w:rsidP="00932C1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</w:tcPr>
          <w:p w14:paraId="023E573F" w14:textId="201AC8C8" w:rsidR="00932C1A" w:rsidRPr="00A82740" w:rsidRDefault="00932C1A" w:rsidP="00932C1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82740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12C92B21" w14:textId="59EA0A0E" w:rsidR="00A82740" w:rsidRDefault="00A82740" w:rsidP="006A724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290B227" w14:textId="77777777" w:rsidR="00A82740" w:rsidRDefault="00A82740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82740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40B7DDD5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2249A874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4D718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سادس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51D96911" w14:textId="16EF58ED" w:rsidR="00CF349D" w:rsidRDefault="002A77E2" w:rsidP="001E2D68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6B68BA66" wp14:editId="5153CD14">
            <wp:extent cx="5381625" cy="3019425"/>
            <wp:effectExtent l="0" t="0" r="9525" b="9525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E8003" w14:textId="77777777" w:rsidR="00110E68" w:rsidRDefault="00110E68" w:rsidP="00110E6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68C615C9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F6A1B89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4D7183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سابع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4358DDB7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D9AE365" w14:textId="5F60053A" w:rsidR="007E0CFA" w:rsidRPr="00502B46" w:rsidRDefault="002A77E2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4B098102" wp14:editId="73495573">
            <wp:extent cx="5381625" cy="3019425"/>
            <wp:effectExtent l="0" t="0" r="9525" b="9525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81F9A" w14:textId="77777777" w:rsidR="003B65C0" w:rsidRDefault="003B65C0" w:rsidP="00DF3FF3">
      <w:r>
        <w:separator/>
      </w:r>
    </w:p>
  </w:endnote>
  <w:endnote w:type="continuationSeparator" w:id="0">
    <w:p w14:paraId="08B49FDD" w14:textId="77777777" w:rsidR="003B65C0" w:rsidRDefault="003B65C0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CB655" w14:textId="77777777" w:rsidR="003B65C0" w:rsidRDefault="003B65C0" w:rsidP="00DF3FF3">
      <w:r>
        <w:separator/>
      </w:r>
    </w:p>
  </w:footnote>
  <w:footnote w:type="continuationSeparator" w:id="0">
    <w:p w14:paraId="45D64C31" w14:textId="77777777" w:rsidR="003B65C0" w:rsidRDefault="003B65C0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A82740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52440B3F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17704635" w:rsidR="00A1489A" w:rsidRPr="00DF3FF3" w:rsidRDefault="00A82740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59EAED5D" wp14:editId="7C0F1315">
          <wp:simplePos x="0" y="0"/>
          <wp:positionH relativeFrom="column">
            <wp:posOffset>103505</wp:posOffset>
          </wp:positionH>
          <wp:positionV relativeFrom="paragraph">
            <wp:posOffset>-1005536</wp:posOffset>
          </wp:positionV>
          <wp:extent cx="6303645" cy="981710"/>
          <wp:effectExtent l="0" t="0" r="1905" b="8890"/>
          <wp:wrapNone/>
          <wp:docPr id="15" name="صورة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01E31"/>
    <w:multiLevelType w:val="hybridMultilevel"/>
    <w:tmpl w:val="DBEA3CB0"/>
    <w:lvl w:ilvl="0" w:tplc="3E98B4C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67956"/>
    <w:multiLevelType w:val="hybridMultilevel"/>
    <w:tmpl w:val="59B02B6C"/>
    <w:lvl w:ilvl="0" w:tplc="5978C1C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100"/>
    <w:multiLevelType w:val="hybridMultilevel"/>
    <w:tmpl w:val="0D364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1732F"/>
    <w:multiLevelType w:val="hybridMultilevel"/>
    <w:tmpl w:val="4F98CC02"/>
    <w:lvl w:ilvl="0" w:tplc="4ED25FF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0F01F2"/>
    <w:multiLevelType w:val="hybridMultilevel"/>
    <w:tmpl w:val="D082C76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1794E"/>
    <w:multiLevelType w:val="hybridMultilevel"/>
    <w:tmpl w:val="EA681F1C"/>
    <w:lvl w:ilvl="0" w:tplc="74A0B5D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9"/>
  </w:num>
  <w:num w:numId="5">
    <w:abstractNumId w:val="6"/>
  </w:num>
  <w:num w:numId="6">
    <w:abstractNumId w:val="16"/>
  </w:num>
  <w:num w:numId="7">
    <w:abstractNumId w:val="21"/>
  </w:num>
  <w:num w:numId="8">
    <w:abstractNumId w:val="11"/>
  </w:num>
  <w:num w:numId="9">
    <w:abstractNumId w:val="8"/>
  </w:num>
  <w:num w:numId="10">
    <w:abstractNumId w:val="14"/>
  </w:num>
  <w:num w:numId="11">
    <w:abstractNumId w:val="13"/>
  </w:num>
  <w:num w:numId="12">
    <w:abstractNumId w:val="2"/>
  </w:num>
  <w:num w:numId="13">
    <w:abstractNumId w:val="0"/>
  </w:num>
  <w:num w:numId="14">
    <w:abstractNumId w:val="7"/>
  </w:num>
  <w:num w:numId="15">
    <w:abstractNumId w:val="12"/>
  </w:num>
  <w:num w:numId="16">
    <w:abstractNumId w:val="4"/>
  </w:num>
  <w:num w:numId="17">
    <w:abstractNumId w:val="17"/>
  </w:num>
  <w:num w:numId="18">
    <w:abstractNumId w:val="18"/>
  </w:num>
  <w:num w:numId="19">
    <w:abstractNumId w:val="5"/>
  </w:num>
  <w:num w:numId="20">
    <w:abstractNumId w:val="1"/>
  </w:num>
  <w:num w:numId="21">
    <w:abstractNumId w:val="15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4F88"/>
    <w:rsid w:val="00041CAC"/>
    <w:rsid w:val="000432C5"/>
    <w:rsid w:val="00057C32"/>
    <w:rsid w:val="00077B71"/>
    <w:rsid w:val="000A47AE"/>
    <w:rsid w:val="000C1366"/>
    <w:rsid w:val="000E3984"/>
    <w:rsid w:val="00110E68"/>
    <w:rsid w:val="00117306"/>
    <w:rsid w:val="00142E53"/>
    <w:rsid w:val="00165041"/>
    <w:rsid w:val="00184487"/>
    <w:rsid w:val="001A1C6F"/>
    <w:rsid w:val="001E2D68"/>
    <w:rsid w:val="001F70B6"/>
    <w:rsid w:val="00262CF2"/>
    <w:rsid w:val="00277B24"/>
    <w:rsid w:val="00282825"/>
    <w:rsid w:val="00296449"/>
    <w:rsid w:val="002A00BA"/>
    <w:rsid w:val="002A77E2"/>
    <w:rsid w:val="00302D58"/>
    <w:rsid w:val="0031477E"/>
    <w:rsid w:val="00321B6B"/>
    <w:rsid w:val="0035771E"/>
    <w:rsid w:val="003B65C0"/>
    <w:rsid w:val="00421B84"/>
    <w:rsid w:val="00432CDB"/>
    <w:rsid w:val="00443E28"/>
    <w:rsid w:val="00460E22"/>
    <w:rsid w:val="00462A6A"/>
    <w:rsid w:val="00467913"/>
    <w:rsid w:val="00471926"/>
    <w:rsid w:val="004818ED"/>
    <w:rsid w:val="00497B81"/>
    <w:rsid w:val="004C0AC4"/>
    <w:rsid w:val="004C0CB4"/>
    <w:rsid w:val="004C7C63"/>
    <w:rsid w:val="004D6199"/>
    <w:rsid w:val="004D7183"/>
    <w:rsid w:val="00502B46"/>
    <w:rsid w:val="005159BB"/>
    <w:rsid w:val="00522B5E"/>
    <w:rsid w:val="0052561E"/>
    <w:rsid w:val="00562016"/>
    <w:rsid w:val="00583057"/>
    <w:rsid w:val="00586C0D"/>
    <w:rsid w:val="005E3DA6"/>
    <w:rsid w:val="006635F8"/>
    <w:rsid w:val="006804BD"/>
    <w:rsid w:val="00685ED7"/>
    <w:rsid w:val="006929E0"/>
    <w:rsid w:val="006A7241"/>
    <w:rsid w:val="006F25BE"/>
    <w:rsid w:val="006F62AA"/>
    <w:rsid w:val="007E0CFA"/>
    <w:rsid w:val="007E0DCC"/>
    <w:rsid w:val="007E19AF"/>
    <w:rsid w:val="007E34B4"/>
    <w:rsid w:val="00870EC4"/>
    <w:rsid w:val="00890997"/>
    <w:rsid w:val="008B4A77"/>
    <w:rsid w:val="008C2A73"/>
    <w:rsid w:val="008C7C20"/>
    <w:rsid w:val="008F4C4C"/>
    <w:rsid w:val="009064FE"/>
    <w:rsid w:val="00932C1A"/>
    <w:rsid w:val="00951230"/>
    <w:rsid w:val="009852A8"/>
    <w:rsid w:val="00A10861"/>
    <w:rsid w:val="00A1489A"/>
    <w:rsid w:val="00A41B05"/>
    <w:rsid w:val="00A82740"/>
    <w:rsid w:val="00A872AD"/>
    <w:rsid w:val="00A940F7"/>
    <w:rsid w:val="00AA07CC"/>
    <w:rsid w:val="00AA3BAA"/>
    <w:rsid w:val="00AF2F56"/>
    <w:rsid w:val="00AF4D9A"/>
    <w:rsid w:val="00B12B7E"/>
    <w:rsid w:val="00B20933"/>
    <w:rsid w:val="00B27DA9"/>
    <w:rsid w:val="00B57041"/>
    <w:rsid w:val="00B93544"/>
    <w:rsid w:val="00C05720"/>
    <w:rsid w:val="00C21A05"/>
    <w:rsid w:val="00C2274D"/>
    <w:rsid w:val="00C34022"/>
    <w:rsid w:val="00C66D33"/>
    <w:rsid w:val="00C73A54"/>
    <w:rsid w:val="00C83714"/>
    <w:rsid w:val="00CC22C9"/>
    <w:rsid w:val="00CC7FB1"/>
    <w:rsid w:val="00CF349D"/>
    <w:rsid w:val="00D26119"/>
    <w:rsid w:val="00D662BA"/>
    <w:rsid w:val="00DD4842"/>
    <w:rsid w:val="00DF3FF3"/>
    <w:rsid w:val="00E321AA"/>
    <w:rsid w:val="00E33F95"/>
    <w:rsid w:val="00E578E4"/>
    <w:rsid w:val="00E73F26"/>
    <w:rsid w:val="00E7455A"/>
    <w:rsid w:val="00E773DE"/>
    <w:rsid w:val="00EE06FB"/>
    <w:rsid w:val="00EE6070"/>
    <w:rsid w:val="00EE6804"/>
    <w:rsid w:val="00EE7A95"/>
    <w:rsid w:val="00F0388A"/>
    <w:rsid w:val="00F800E6"/>
    <w:rsid w:val="00F9003A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B39A06-88DB-4096-8534-929367C707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2066A5-7EC2-4097-9F70-06CCE0956E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68</Words>
  <Characters>4951</Characters>
  <Application>Microsoft Office Word</Application>
  <DocSecurity>0</DocSecurity>
  <Lines>41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7-09T13:10:00Z</cp:lastPrinted>
  <dcterms:created xsi:type="dcterms:W3CDTF">2022-11-24T10:05:00Z</dcterms:created>
  <dcterms:modified xsi:type="dcterms:W3CDTF">2022-11-24T10:05:00Z</dcterms:modified>
</cp:coreProperties>
</file>